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6BC61" w14:textId="32CE2DD2" w:rsidR="00FC1B7E" w:rsidRPr="00B51F21" w:rsidRDefault="00AB0BED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D9CF4E8" wp14:editId="5561AAB4">
                <wp:simplePos x="0" y="0"/>
                <wp:positionH relativeFrom="column">
                  <wp:posOffset>-1111885</wp:posOffset>
                </wp:positionH>
                <wp:positionV relativeFrom="paragraph">
                  <wp:posOffset>-184150</wp:posOffset>
                </wp:positionV>
                <wp:extent cx="7606030" cy="539750"/>
                <wp:effectExtent l="0" t="0" r="0" b="0"/>
                <wp:wrapNone/>
                <wp:docPr id="58" name="Cuadro de text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06030" cy="539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2136C6" w14:textId="2BFE0716" w:rsidR="00FC1B7E" w:rsidRPr="00AB0BED" w:rsidRDefault="003551B1" w:rsidP="00FC1B7E">
                            <w:pPr>
                              <w:jc w:val="center"/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148"/>
                                <w:szCs w:val="12"/>
                                <w:lang w:val="en-US"/>
                              </w:rPr>
                            </w:pPr>
                            <w:proofErr w:type="spellStart"/>
                            <w:r w:rsidRPr="003551B1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60"/>
                                <w:szCs w:val="12"/>
                                <w:lang w:val="en-US"/>
                              </w:rPr>
                              <w:t>Anvesh</w:t>
                            </w:r>
                            <w:proofErr w:type="spellEnd"/>
                            <w:r w:rsidRPr="003551B1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60"/>
                                <w:szCs w:val="1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3551B1">
                              <w:rPr>
                                <w:rFonts w:ascii="Calibri" w:hAnsi="Calibri" w:cs="Calibri"/>
                                <w:b/>
                                <w:color w:val="000000" w:themeColor="text1"/>
                                <w:sz w:val="60"/>
                                <w:szCs w:val="12"/>
                                <w:lang w:val="en-US"/>
                              </w:rPr>
                              <w:t>Gatad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9CF4E8" id="_x0000_t202" coordsize="21600,21600" o:spt="202" path="m,l,21600r21600,l21600,xe">
                <v:stroke joinstyle="miter"/>
                <v:path gradientshapeok="t" o:connecttype="rect"/>
              </v:shapetype>
              <v:shape id="Cuadro de texto 58" o:spid="_x0000_s1026" type="#_x0000_t202" style="position:absolute;margin-left:-87.55pt;margin-top:-14.5pt;width:598.9pt;height:42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" filled="f" stroked="f">
                <v:textbox>
                  <w:txbxContent>
                    <w:p w14:paraId="232136C6" w14:textId="2BFE0716" w:rsidR="00FC1B7E" w:rsidRPr="00AB0BED" w:rsidRDefault="003551B1" w:rsidP="00FC1B7E">
                      <w:pPr>
                        <w:jc w:val="center"/>
                        <w:rPr>
                          <w:rFonts w:ascii="Calibri" w:hAnsi="Calibri" w:cs="Calibri"/>
                          <w:b/>
                          <w:color w:val="000000" w:themeColor="text1"/>
                          <w:sz w:val="148"/>
                          <w:szCs w:val="12"/>
                          <w:lang w:val="en-US"/>
                        </w:rPr>
                      </w:pPr>
                      <w:proofErr w:type="spellStart"/>
                      <w:r w:rsidRPr="003551B1">
                        <w:rPr>
                          <w:rFonts w:ascii="Calibri" w:hAnsi="Calibri" w:cs="Calibri"/>
                          <w:b/>
                          <w:color w:val="000000" w:themeColor="text1"/>
                          <w:sz w:val="60"/>
                          <w:szCs w:val="12"/>
                          <w:lang w:val="en-US"/>
                        </w:rPr>
                        <w:t>Anvesh</w:t>
                      </w:r>
                      <w:proofErr w:type="spellEnd"/>
                      <w:r w:rsidRPr="003551B1">
                        <w:rPr>
                          <w:rFonts w:ascii="Calibri" w:hAnsi="Calibri" w:cs="Calibri"/>
                          <w:b/>
                          <w:color w:val="000000" w:themeColor="text1"/>
                          <w:sz w:val="60"/>
                          <w:szCs w:val="12"/>
                          <w:lang w:val="en-US"/>
                        </w:rPr>
                        <w:t xml:space="preserve"> </w:t>
                      </w:r>
                      <w:proofErr w:type="spellStart"/>
                      <w:r w:rsidRPr="003551B1">
                        <w:rPr>
                          <w:rFonts w:ascii="Calibri" w:hAnsi="Calibri" w:cs="Calibri"/>
                          <w:b/>
                          <w:color w:val="000000" w:themeColor="text1"/>
                          <w:sz w:val="60"/>
                          <w:szCs w:val="12"/>
                          <w:lang w:val="en-US"/>
                        </w:rPr>
                        <w:t>Gatad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1373" behindDoc="0" locked="0" layoutInCell="1" allowOverlap="1" wp14:anchorId="7BE39CC2" wp14:editId="38E8A81B">
                <wp:simplePos x="0" y="0"/>
                <wp:positionH relativeFrom="page">
                  <wp:posOffset>0</wp:posOffset>
                </wp:positionH>
                <wp:positionV relativeFrom="paragraph">
                  <wp:posOffset>-323850</wp:posOffset>
                </wp:positionV>
                <wp:extent cx="7656195" cy="1111250"/>
                <wp:effectExtent l="0" t="0" r="1905" b="0"/>
                <wp:wrapNone/>
                <wp:docPr id="60" name="Rectángulo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6195" cy="11112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D6EF23" id="Rectángulo 60" o:spid="_x0000_s1026" style="position:absolute;margin-left:0;margin-top:-25.5pt;width:602.85pt;height:87.5pt;z-index:25162137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" fillcolor="#c4bc96 [2414]" stroked="f" strokeweight="2pt">
                <w10:wrap anchorx="page"/>
              </v:rect>
            </w:pict>
          </mc:Fallback>
        </mc:AlternateContent>
      </w:r>
    </w:p>
    <w:p w14:paraId="0C95C27D" w14:textId="475C5F75" w:rsidR="00FC1B7E" w:rsidRPr="00B51F21" w:rsidRDefault="00C2450B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64182B4" wp14:editId="0C15F004">
                <wp:simplePos x="0" y="0"/>
                <wp:positionH relativeFrom="page">
                  <wp:posOffset>3810</wp:posOffset>
                </wp:positionH>
                <wp:positionV relativeFrom="paragraph">
                  <wp:posOffset>154305</wp:posOffset>
                </wp:positionV>
                <wp:extent cx="7556500" cy="355600"/>
                <wp:effectExtent l="0" t="0" r="0" b="6350"/>
                <wp:wrapNone/>
                <wp:docPr id="59" name="Cuadro de texto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0" cy="35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C673C" w14:textId="4F886CB9" w:rsidR="00990068" w:rsidRPr="00AB0BED" w:rsidRDefault="003551B1" w:rsidP="00D733D1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sz w:val="27"/>
                                <w:szCs w:val="30"/>
                                <w:lang w:val="en-US"/>
                              </w:rPr>
                            </w:pPr>
                            <w:bookmarkStart w:id="0" w:name="_Hlk80000307"/>
                            <w:bookmarkStart w:id="1" w:name="_Hlk80000308"/>
                            <w:bookmarkStart w:id="2" w:name="_Hlk80000320"/>
                            <w:bookmarkStart w:id="3" w:name="_Hlk80000321"/>
                            <w:r w:rsidRPr="003551B1">
                              <w:rPr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Java Full Stack Developer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4182B4" id="Cuadro de texto 59" o:spid="_x0000_s1027" type="#_x0000_t202" style="position:absolute;margin-left:.3pt;margin-top:12.15pt;width:595pt;height:28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" filled="f" stroked="f">
                <v:textbox>
                  <w:txbxContent>
                    <w:p w14:paraId="2D6C673C" w14:textId="4F886CB9" w:rsidR="00990068" w:rsidRPr="00AB0BED" w:rsidRDefault="003551B1" w:rsidP="00D733D1">
                      <w:pPr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000000" w:themeColor="text1"/>
                          <w:sz w:val="27"/>
                          <w:szCs w:val="30"/>
                          <w:lang w:val="en-US"/>
                        </w:rPr>
                      </w:pPr>
                      <w:bookmarkStart w:id="4" w:name="_Hlk80000307"/>
                      <w:bookmarkStart w:id="5" w:name="_Hlk80000308"/>
                      <w:bookmarkStart w:id="6" w:name="_Hlk80000320"/>
                      <w:bookmarkStart w:id="7" w:name="_Hlk80000321"/>
                      <w:r w:rsidRPr="003551B1">
                        <w:rPr>
                          <w:rFonts w:ascii="Open Sans" w:hAnsi="Open Sans" w:cs="Open San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Java Full Stack Developer</w:t>
                      </w:r>
                      <w:bookmarkEnd w:id="4"/>
                      <w:bookmarkEnd w:id="5"/>
                      <w:bookmarkEnd w:id="6"/>
                      <w:bookmarkEnd w:id="7"/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3B811AFA" w14:textId="15FFFF51" w:rsidR="007B4482" w:rsidRPr="00B51F21" w:rsidRDefault="007B4482" w:rsidP="007B4482">
      <w:pPr>
        <w:rPr>
          <w:rFonts w:ascii="Open Sans" w:hAnsi="Open Sans" w:cs="Open Sans"/>
        </w:rPr>
      </w:pPr>
    </w:p>
    <w:p w14:paraId="62F4AB94" w14:textId="7090E860" w:rsidR="007B4482" w:rsidRPr="00B51F21" w:rsidRDefault="003551B1" w:rsidP="007B4482">
      <w:pPr>
        <w:rPr>
          <w:rFonts w:ascii="Open Sans" w:hAnsi="Open Sans" w:cs="Open Sans"/>
        </w:rPr>
      </w:pPr>
      <w:r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6BD446A" wp14:editId="0562DFE8">
                <wp:simplePos x="0" y="0"/>
                <wp:positionH relativeFrom="column">
                  <wp:posOffset>1047115</wp:posOffset>
                </wp:positionH>
                <wp:positionV relativeFrom="paragraph">
                  <wp:posOffset>158115</wp:posOffset>
                </wp:positionV>
                <wp:extent cx="0" cy="9702800"/>
                <wp:effectExtent l="0" t="0" r="38100" b="317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028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56F23A" id="Straight Connector 12" o:spid="_x0000_s1026" style="position:absolute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82.45pt,12.45pt" to="82.45pt,77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" strokecolor="black [3213]"/>
            </w:pict>
          </mc:Fallback>
        </mc:AlternateContent>
      </w:r>
      <w:r w:rsidR="00D62A88"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AA1E4D6" wp14:editId="022F9893">
                <wp:simplePos x="0" y="0"/>
                <wp:positionH relativeFrom="column">
                  <wp:posOffset>1053465</wp:posOffset>
                </wp:positionH>
                <wp:positionV relativeFrom="paragraph">
                  <wp:posOffset>189865</wp:posOffset>
                </wp:positionV>
                <wp:extent cx="4755515" cy="328930"/>
                <wp:effectExtent l="0" t="0" r="6985" b="0"/>
                <wp:wrapNone/>
                <wp:docPr id="82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55515" cy="328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4794DF" w14:textId="7EBF6977" w:rsidR="00CA5D68" w:rsidRPr="00E60E0D" w:rsidRDefault="004F1FF9" w:rsidP="00B532C5">
                            <w:pP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A1E4D6" id="Rectangle 48" o:spid="_x0000_s1028" style="position:absolute;margin-left:82.95pt;margin-top:14.95pt;width:374.45pt;height:25.9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" stroked="f">
                <v:textbox>
                  <w:txbxContent>
                    <w:p w14:paraId="474794DF" w14:textId="7EBF6977" w:rsidR="00CA5D68" w:rsidRPr="00E60E0D" w:rsidRDefault="004F1FF9" w:rsidP="00B532C5">
                      <w:pP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 w:hint="eastAsia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SUMMARY</w:t>
                      </w:r>
                    </w:p>
                  </w:txbxContent>
                </v:textbox>
              </v:rect>
            </w:pict>
          </mc:Fallback>
        </mc:AlternateContent>
      </w:r>
      <w:r w:rsidR="002C6B3A"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1881B4F" wp14:editId="6B6F5A13">
                <wp:simplePos x="0" y="0"/>
                <wp:positionH relativeFrom="column">
                  <wp:posOffset>-1054735</wp:posOffset>
                </wp:positionH>
                <wp:positionV relativeFrom="paragraph">
                  <wp:posOffset>247015</wp:posOffset>
                </wp:positionV>
                <wp:extent cx="1136650" cy="328930"/>
                <wp:effectExtent l="0" t="0" r="6350" b="0"/>
                <wp:wrapNone/>
                <wp:docPr id="1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6650" cy="328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9C1410" w14:textId="390E8F8D" w:rsidR="00AB0BED" w:rsidRPr="00E60E0D" w:rsidRDefault="00AB0BED" w:rsidP="00AB0BED">
                            <w:pP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81B4F" id="_x0000_s1029" style="position:absolute;margin-left:-83.05pt;margin-top:19.45pt;width:89.5pt;height:25.9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" stroked="f">
                <v:textbox>
                  <w:txbxContent>
                    <w:p w14:paraId="099C1410" w14:textId="390E8F8D" w:rsidR="00AB0BED" w:rsidRPr="00E60E0D" w:rsidRDefault="00AB0BED" w:rsidP="00AB0BED">
                      <w:pP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CONTACT</w:t>
                      </w:r>
                    </w:p>
                  </w:txbxContent>
                </v:textbox>
              </v:rect>
            </w:pict>
          </mc:Fallback>
        </mc:AlternateContent>
      </w:r>
    </w:p>
    <w:p w14:paraId="55BDC847" w14:textId="598391C3" w:rsidR="007B4482" w:rsidRPr="00B51F21" w:rsidRDefault="005E7EB5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592A25" wp14:editId="4C5A43F3">
                <wp:simplePos x="0" y="0"/>
                <wp:positionH relativeFrom="column">
                  <wp:posOffset>-1355725</wp:posOffset>
                </wp:positionH>
                <wp:positionV relativeFrom="paragraph">
                  <wp:posOffset>-416560</wp:posOffset>
                </wp:positionV>
                <wp:extent cx="144145" cy="0"/>
                <wp:effectExtent l="10160" t="13970" r="7620" b="5080"/>
                <wp:wrapNone/>
                <wp:docPr id="17" name="Auto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76C36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5" o:spid="_x0000_s1026" type="#_x0000_t32" style="position:absolute;margin-left:-106.75pt;margin-top:-32.8pt;width:11.35pt;height: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" strokecolor="#00b0f0"/>
            </w:pict>
          </mc:Fallback>
        </mc:AlternateContent>
      </w: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2F8227" wp14:editId="3DEDA981">
                <wp:simplePos x="0" y="0"/>
                <wp:positionH relativeFrom="column">
                  <wp:posOffset>-1420495</wp:posOffset>
                </wp:positionH>
                <wp:positionV relativeFrom="paragraph">
                  <wp:posOffset>224790</wp:posOffset>
                </wp:positionV>
                <wp:extent cx="635" cy="3194050"/>
                <wp:effectExtent l="12065" t="7620" r="6350" b="8255"/>
                <wp:wrapNone/>
                <wp:docPr id="16" name="AutoShape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5" cy="3194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0CD709" id="AutoShape 212" o:spid="_x0000_s1026" type="#_x0000_t32" style="position:absolute;margin-left:-111.85pt;margin-top:17.7pt;width:.05pt;height:25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" strokecolor="#00b0f0"/>
            </w:pict>
          </mc:Fallback>
        </mc:AlternateContent>
      </w:r>
    </w:p>
    <w:p w14:paraId="7282623F" w14:textId="5CD78168" w:rsidR="007B4482" w:rsidRPr="00B51F21" w:rsidRDefault="000D323C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7686F5B" wp14:editId="15069DD4">
                <wp:simplePos x="0" y="0"/>
                <wp:positionH relativeFrom="page">
                  <wp:posOffset>2152650</wp:posOffset>
                </wp:positionH>
                <wp:positionV relativeFrom="paragraph">
                  <wp:posOffset>105410</wp:posOffset>
                </wp:positionV>
                <wp:extent cx="5410200" cy="2470150"/>
                <wp:effectExtent l="0" t="0" r="0" b="6350"/>
                <wp:wrapNone/>
                <wp:docPr id="81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10200" cy="2470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253D75F6" w14:textId="5885C20F" w:rsidR="00DE659D" w:rsidRPr="00B0149B" w:rsidRDefault="00DE659D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Java Full Stack</w:t>
                            </w:r>
                            <w:r w:rsidR="00D51FDB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</w:t>
                            </w:r>
                            <w:r w:rsidR="00335171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D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veloper with</w:t>
                            </w:r>
                            <w:r w:rsidR="000D323C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3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+ years of experience developing Java based Web apps with </w:t>
                            </w:r>
                            <w:r w:rsidR="000D323C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good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</w:t>
                            </w:r>
                            <w:r w:rsidR="000D323C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problem-solv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skillsets and striving for the Best Client satisfaction.</w:t>
                            </w:r>
                          </w:p>
                          <w:p w14:paraId="4E1BDC29" w14:textId="65F60FED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Proficient in environments using Agile, Waterfall and SDLC methodologies.</w:t>
                            </w:r>
                          </w:p>
                          <w:p w14:paraId="4360D496" w14:textId="46B7E5DC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Capable in designing, developing </w:t>
                            </w:r>
                            <w:r w:rsidR="001166F7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f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ront </w:t>
                            </w:r>
                            <w:r w:rsidR="00C31189"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nd using JSP, HTML, CSS, JavaScript, Ajax, jQuery, AngularJS, NodeJS and ReactJS.</w:t>
                            </w:r>
                          </w:p>
                          <w:p w14:paraId="027C89A0" w14:textId="7E979723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Working knowledge of java features like Parallel Streams, Lambdas, functional </w:t>
                            </w:r>
                            <w:proofErr w:type="gramStart"/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terfaces</w:t>
                            </w:r>
                            <w:proofErr w:type="gramEnd"/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and filters.</w:t>
                            </w:r>
                          </w:p>
                          <w:p w14:paraId="75E7D9CA" w14:textId="13926B36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Good knowledge of development and deployment of applications using WebSphere and Apache Tomcat.</w:t>
                            </w:r>
                          </w:p>
                          <w:p w14:paraId="1B1F5DE3" w14:textId="77777777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Knowledge of RDBMS implementation and development using MySQL, SQL </w:t>
                            </w:r>
                            <w:proofErr w:type="gramStart"/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Server</w:t>
                            </w:r>
                            <w:proofErr w:type="gramEnd"/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and No SQL Such as a MongoDB.</w:t>
                            </w:r>
                          </w:p>
                          <w:p w14:paraId="1ECCDF9B" w14:textId="5D05E149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Understanding of using the tools like Ant and Maven for build automation.</w:t>
                            </w:r>
                          </w:p>
                          <w:p w14:paraId="70E4AA37" w14:textId="62631B03" w:rsidR="000D323C" w:rsidRPr="00B0149B" w:rsidRDefault="000D323C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Well verse in using bug/issue tracking, project Tracking and Management tool Jira.</w:t>
                            </w:r>
                          </w:p>
                          <w:p w14:paraId="0F101CAE" w14:textId="3BF63C8A" w:rsidR="001857BA" w:rsidRPr="00B0149B" w:rsidRDefault="001857BA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Proficiency in using version control and configuration management tools like Git and GitHub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86F5B" id="Cuadro de texto 8" o:spid="_x0000_s1030" type="#_x0000_t202" style="position:absolute;margin-left:169.5pt;margin-top:8.3pt;width:426pt;height:194.5pt;z-index:25172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" filled="f" stroked="f">
                <v:textbox>
                  <w:txbxContent>
                    <w:p w14:paraId="253D75F6" w14:textId="5885C20F" w:rsidR="00DE659D" w:rsidRPr="00B0149B" w:rsidRDefault="00DE659D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Java Full Stack</w:t>
                      </w:r>
                      <w:r w:rsidR="00D51FDB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</w:t>
                      </w:r>
                      <w:r w:rsidR="00335171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D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veloper with</w:t>
                      </w:r>
                      <w:r w:rsidR="000D323C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3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+ years of experience developing Java based Web apps with </w:t>
                      </w:r>
                      <w:r w:rsidR="000D323C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good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</w:t>
                      </w:r>
                      <w:r w:rsidR="000D323C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problem-solv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skillsets and striving for the Best Client satisfaction.</w:t>
                      </w:r>
                    </w:p>
                    <w:p w14:paraId="4E1BDC29" w14:textId="65F60FED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Proficient in environments using Agile, Waterfall and SDLC methodologies.</w:t>
                      </w:r>
                    </w:p>
                    <w:p w14:paraId="4360D496" w14:textId="46B7E5DC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Capable in designing, developing </w:t>
                      </w:r>
                      <w:r w:rsidR="001166F7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f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ront </w:t>
                      </w:r>
                      <w:r w:rsidR="00C31189"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nd using JSP, HTML, CSS, JavaScript, Ajax, jQuery, AngularJS, NodeJS and ReactJS.</w:t>
                      </w:r>
                    </w:p>
                    <w:p w14:paraId="027C89A0" w14:textId="7E979723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Working knowledge of java features like Parallel Streams, Lambdas, functional </w:t>
                      </w:r>
                      <w:proofErr w:type="gramStart"/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terfaces</w:t>
                      </w:r>
                      <w:proofErr w:type="gramEnd"/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and filters.</w:t>
                      </w:r>
                    </w:p>
                    <w:p w14:paraId="75E7D9CA" w14:textId="13926B36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Good knowledge of development and deployment of applications using WebSphere and Apache Tomcat.</w:t>
                      </w:r>
                    </w:p>
                    <w:p w14:paraId="1B1F5DE3" w14:textId="77777777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Knowledge of RDBMS implementation and development using MySQL, SQL </w:t>
                      </w:r>
                      <w:proofErr w:type="gramStart"/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Server</w:t>
                      </w:r>
                      <w:proofErr w:type="gramEnd"/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and No SQL Such as a MongoDB.</w:t>
                      </w:r>
                    </w:p>
                    <w:p w14:paraId="1ECCDF9B" w14:textId="5D05E149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Understanding of using the tools like Ant and Maven for build automation.</w:t>
                      </w:r>
                    </w:p>
                    <w:p w14:paraId="70E4AA37" w14:textId="62631B03" w:rsidR="000D323C" w:rsidRPr="00B0149B" w:rsidRDefault="000D323C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Well verse in using bug/issue tracking, project Tracking and Management tool Jira.</w:t>
                      </w:r>
                    </w:p>
                    <w:p w14:paraId="0F101CAE" w14:textId="3BF63C8A" w:rsidR="001857BA" w:rsidRPr="00B0149B" w:rsidRDefault="001857BA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Proficiency in using version control and configuration management tools like Git and GitHub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15CB1"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BB40D1A" wp14:editId="5E06A990">
                <wp:simplePos x="0" y="0"/>
                <wp:positionH relativeFrom="margin">
                  <wp:posOffset>-1029335</wp:posOffset>
                </wp:positionH>
                <wp:positionV relativeFrom="margin">
                  <wp:posOffset>1168400</wp:posOffset>
                </wp:positionV>
                <wp:extent cx="2057400" cy="1181100"/>
                <wp:effectExtent l="0" t="0" r="0" b="0"/>
                <wp:wrapSquare wrapText="bothSides"/>
                <wp:docPr id="66" name="Cuadro de texto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8A78A" w14:textId="3349DDB8" w:rsidR="00240AF4" w:rsidRPr="00DE659D" w:rsidRDefault="00240AF4" w:rsidP="00DE659D">
                            <w:pP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</w:pPr>
                            <w:r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Location:</w:t>
                            </w:r>
                          </w:p>
                          <w:p w14:paraId="4CAC6380" w14:textId="77777777" w:rsidR="00DE659D" w:rsidRPr="00030D13" w:rsidRDefault="00DE659D" w:rsidP="00DE659D">
                            <w:pPr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030D13">
                              <w:rPr>
                                <w:rFonts w:ascii="Calibri" w:hAnsi="Calibri" w:cs="Calibri"/>
                                <w:b/>
                                <w:bCs/>
                                <w:sz w:val="22"/>
                                <w:szCs w:val="22"/>
                              </w:rPr>
                              <w:t>OH</w:t>
                            </w:r>
                          </w:p>
                          <w:p w14:paraId="292D34A3" w14:textId="6AA164FE" w:rsidR="00240AF4" w:rsidRPr="00DE659D" w:rsidRDefault="004458D6" w:rsidP="00DE659D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Phone</w:t>
                            </w:r>
                            <w:r w:rsidR="004C4450"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="00CA5D68"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FC4D495" w14:textId="77777777" w:rsidR="00030D13" w:rsidRDefault="00030D13" w:rsidP="00DE659D">
                            <w:pP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</w:pPr>
                            <w:r w:rsidRPr="00030D13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601-207-1368</w:t>
                            </w:r>
                          </w:p>
                          <w:p w14:paraId="3E9CE59D" w14:textId="5B7983DE" w:rsidR="00030D13" w:rsidRDefault="00CA5D68" w:rsidP="00DE659D">
                            <w:pPr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</w:pPr>
                            <w:r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E-mail</w:t>
                            </w:r>
                            <w:r w:rsidR="004C4450"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:</w:t>
                            </w:r>
                            <w:r w:rsidRPr="00DE659D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6918BE4A" w14:textId="314BA8F1" w:rsidR="00DE659D" w:rsidRPr="00DE659D" w:rsidRDefault="00030D13" w:rsidP="00DE659D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  <w:r w:rsidRPr="00030D13">
                              <w:rPr>
                                <w:rFonts w:ascii="Calibri" w:hAnsi="Calibri" w:cs="Calibri"/>
                                <w:b/>
                                <w:sz w:val="22"/>
                                <w:szCs w:val="22"/>
                              </w:rPr>
                              <w:t>anvesh.g@cvemail.com</w:t>
                            </w:r>
                          </w:p>
                          <w:p w14:paraId="6EEE49A3" w14:textId="77777777" w:rsidR="00911F75" w:rsidRPr="00DE659D" w:rsidRDefault="00911F75" w:rsidP="00DE659D">
                            <w:pPr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B40D1A" id="_x0000_t202" coordsize="21600,21600" o:spt="202" path="m,l,21600r21600,l21600,xe">
                <v:stroke joinstyle="miter"/>
                <v:path gradientshapeok="t" o:connecttype="rect"/>
              </v:shapetype>
              <v:shape id="Cuadro de texto 66" o:spid="_x0000_s1031" type="#_x0000_t202" style="position:absolute;margin-left:-81.05pt;margin-top:92pt;width:162pt;height:93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" filled="f" stroked="f">
                <v:textbox>
                  <w:txbxContent>
                    <w:p w14:paraId="1868A78A" w14:textId="3349DDB8" w:rsidR="00240AF4" w:rsidRPr="00DE659D" w:rsidRDefault="00240AF4" w:rsidP="00DE659D">
                      <w:pPr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</w:pPr>
                      <w:r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Location:</w:t>
                      </w:r>
                    </w:p>
                    <w:p w14:paraId="4CAC6380" w14:textId="77777777" w:rsidR="00DE659D" w:rsidRPr="00030D13" w:rsidRDefault="00DE659D" w:rsidP="00DE659D">
                      <w:pPr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</w:pPr>
                      <w:r w:rsidRPr="00030D13">
                        <w:rPr>
                          <w:rFonts w:ascii="Calibri" w:hAnsi="Calibri" w:cs="Calibri"/>
                          <w:b/>
                          <w:bCs/>
                          <w:sz w:val="22"/>
                          <w:szCs w:val="22"/>
                        </w:rPr>
                        <w:t>OH</w:t>
                      </w:r>
                    </w:p>
                    <w:p w14:paraId="292D34A3" w14:textId="6AA164FE" w:rsidR="00240AF4" w:rsidRPr="00DE659D" w:rsidRDefault="004458D6" w:rsidP="00DE659D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Phone</w:t>
                      </w:r>
                      <w:r w:rsidR="004C4450"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:</w:t>
                      </w:r>
                      <w:r w:rsidR="00CA5D68"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FC4D495" w14:textId="77777777" w:rsidR="00030D13" w:rsidRDefault="00030D13" w:rsidP="00DE659D">
                      <w:pPr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</w:pPr>
                      <w:r w:rsidRPr="00030D13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601-207-1368</w:t>
                      </w:r>
                    </w:p>
                    <w:p w14:paraId="3E9CE59D" w14:textId="5B7983DE" w:rsidR="00030D13" w:rsidRDefault="00CA5D68" w:rsidP="00DE659D">
                      <w:pPr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</w:pPr>
                      <w:r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E-mail</w:t>
                      </w:r>
                      <w:r w:rsidR="004C4450"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:</w:t>
                      </w:r>
                      <w:r w:rsidRPr="00DE659D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  <w:p w14:paraId="6918BE4A" w14:textId="314BA8F1" w:rsidR="00DE659D" w:rsidRPr="00DE659D" w:rsidRDefault="00030D13" w:rsidP="00DE659D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  <w:r w:rsidRPr="00030D13">
                        <w:rPr>
                          <w:rFonts w:ascii="Calibri" w:hAnsi="Calibri" w:cs="Calibri"/>
                          <w:b/>
                          <w:sz w:val="22"/>
                          <w:szCs w:val="22"/>
                        </w:rPr>
                        <w:t>anvesh.g@cvemail.com</w:t>
                      </w:r>
                    </w:p>
                    <w:p w14:paraId="6EEE49A3" w14:textId="77777777" w:rsidR="00911F75" w:rsidRPr="00DE659D" w:rsidRDefault="00911F75" w:rsidP="00DE659D">
                      <w:pPr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5E7EB5"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BD317BE" wp14:editId="6719E86F">
                <wp:simplePos x="0" y="0"/>
                <wp:positionH relativeFrom="column">
                  <wp:posOffset>-4461510</wp:posOffset>
                </wp:positionH>
                <wp:positionV relativeFrom="paragraph">
                  <wp:posOffset>-154305</wp:posOffset>
                </wp:positionV>
                <wp:extent cx="144145" cy="0"/>
                <wp:effectExtent l="11430" t="10160" r="6350" b="8890"/>
                <wp:wrapNone/>
                <wp:docPr id="11" name="AutoShape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FB4064" id="AutoShape 216" o:spid="_x0000_s1026" type="#_x0000_t32" style="position:absolute;margin-left:-351.3pt;margin-top:-12.15pt;width:11.35pt;height: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" strokecolor="#00b0f0"/>
            </w:pict>
          </mc:Fallback>
        </mc:AlternateContent>
      </w:r>
    </w:p>
    <w:p w14:paraId="0EFFEF4B" w14:textId="3FD55580" w:rsidR="007B4482" w:rsidRPr="00B51F21" w:rsidRDefault="007B4482" w:rsidP="007B4482">
      <w:pPr>
        <w:rPr>
          <w:rFonts w:ascii="Open Sans" w:hAnsi="Open Sans" w:cs="Open Sans"/>
        </w:rPr>
      </w:pPr>
    </w:p>
    <w:p w14:paraId="0B8BD303" w14:textId="5A42A372" w:rsidR="007B4482" w:rsidRPr="00B51F21" w:rsidRDefault="007B4482" w:rsidP="007B4482">
      <w:pPr>
        <w:rPr>
          <w:rFonts w:ascii="Open Sans" w:hAnsi="Open Sans" w:cs="Open Sans"/>
        </w:rPr>
      </w:pPr>
    </w:p>
    <w:p w14:paraId="0E2AC780" w14:textId="32792123" w:rsidR="007B4482" w:rsidRPr="00B51F21" w:rsidRDefault="007B4482" w:rsidP="007B4482">
      <w:pPr>
        <w:rPr>
          <w:rFonts w:ascii="Open Sans" w:hAnsi="Open Sans" w:cs="Open Sans"/>
        </w:rPr>
      </w:pPr>
    </w:p>
    <w:p w14:paraId="1A342FD3" w14:textId="358D5D0A" w:rsidR="007B4482" w:rsidRPr="00B51F21" w:rsidRDefault="007B4482" w:rsidP="007B4482">
      <w:pPr>
        <w:rPr>
          <w:rFonts w:ascii="Open Sans" w:hAnsi="Open Sans" w:cs="Open Sans"/>
        </w:rPr>
      </w:pPr>
    </w:p>
    <w:p w14:paraId="5F1B7F94" w14:textId="711F92E5" w:rsidR="007B4482" w:rsidRPr="00B51F21" w:rsidRDefault="000C498D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0CCC5F9" wp14:editId="69102EF8">
                <wp:simplePos x="0" y="0"/>
                <wp:positionH relativeFrom="column">
                  <wp:posOffset>-1010285</wp:posOffset>
                </wp:positionH>
                <wp:positionV relativeFrom="paragraph">
                  <wp:posOffset>223520</wp:posOffset>
                </wp:positionV>
                <wp:extent cx="1987550" cy="309880"/>
                <wp:effectExtent l="0" t="0" r="0" b="0"/>
                <wp:wrapNone/>
                <wp:docPr id="69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7550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3998F9" w14:textId="4A8EB41F" w:rsidR="00195603" w:rsidRPr="00B51F21" w:rsidRDefault="004458D6" w:rsidP="00195603">
                            <w:pP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CCC5F9" id="Rectangle 70" o:spid="_x0000_s1032" style="position:absolute;margin-left:-79.55pt;margin-top:17.6pt;width:156.5pt;height:24.4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" filled="f" stroked="f">
                <v:textbox>
                  <w:txbxContent>
                    <w:p w14:paraId="5F3998F9" w14:textId="4A8EB41F" w:rsidR="00195603" w:rsidRPr="00B51F21" w:rsidRDefault="004458D6" w:rsidP="00195603">
                      <w:pP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SKILLS</w:t>
                      </w:r>
                    </w:p>
                  </w:txbxContent>
                </v:textbox>
              </v:rect>
            </w:pict>
          </mc:Fallback>
        </mc:AlternateContent>
      </w:r>
    </w:p>
    <w:p w14:paraId="3CFA2702" w14:textId="4FC39B29" w:rsidR="007B4482" w:rsidRPr="00B51F21" w:rsidRDefault="000C498D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6253DBA" wp14:editId="6D59C6D7">
                <wp:simplePos x="0" y="0"/>
                <wp:positionH relativeFrom="column">
                  <wp:posOffset>-1061085</wp:posOffset>
                </wp:positionH>
                <wp:positionV relativeFrom="paragraph">
                  <wp:posOffset>269875</wp:posOffset>
                </wp:positionV>
                <wp:extent cx="2108200" cy="4800600"/>
                <wp:effectExtent l="0" t="0" r="0" b="0"/>
                <wp:wrapNone/>
                <wp:docPr id="4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8200" cy="480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5529B9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Methodologie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2F2E470B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SDLC, Agile, Waterfall</w:t>
                            </w:r>
                          </w:p>
                          <w:p w14:paraId="1D684A9D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Language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450325CD" w14:textId="6EDA648E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Java</w:t>
                            </w:r>
                            <w:r w:rsidR="00106081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, SQL</w:t>
                            </w:r>
                          </w:p>
                          <w:p w14:paraId="24CE0F3A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Java Technologie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102AF12D" w14:textId="4746E29C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JDBC, JavaBeans, JSON, Restful, Servlets, JSP, JVM</w:t>
                            </w:r>
                          </w:p>
                          <w:p w14:paraId="5A72FB4D" w14:textId="3840F5A2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Framework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42675431" w14:textId="5798843D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Spring MVC, Spring Boot, Hibernate, JSF</w:t>
                            </w:r>
                            <w:r w:rsidR="002178F0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 xml:space="preserve">, 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Node.JS</w:t>
                            </w:r>
                            <w:r w:rsidR="008D76D4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 xml:space="preserve">, </w:t>
                            </w:r>
                            <w:r w:rsidR="008D76D4" w:rsidRPr="008D76D4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Angular.JS</w:t>
                            </w:r>
                          </w:p>
                          <w:p w14:paraId="1115B39F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IDE Tool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089889BF" w14:textId="3F413872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Eclipse,</w:t>
                            </w:r>
                            <w:r w:rsidR="00A26C68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IntelliJ IDEA</w:t>
                            </w:r>
                          </w:p>
                          <w:p w14:paraId="5EE91397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Application Server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2EA17254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WebSphere, Apache Tomcat</w:t>
                            </w:r>
                          </w:p>
                          <w:p w14:paraId="02ABDEA1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Web Technologie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16887F5D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HTML, XML, CSS, Bootstrap, JavaScript, jQuery, AJAX, React.JS</w:t>
                            </w:r>
                          </w:p>
                          <w:p w14:paraId="0D8AC119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Database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1F1E89F1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MongoDB, MySQL, SQL Server</w:t>
                            </w:r>
                          </w:p>
                          <w:p w14:paraId="719E9C51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Build Tool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6CDFD159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Ant, Maven</w:t>
                            </w:r>
                          </w:p>
                          <w:p w14:paraId="616F4255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Version Control Tool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0450B297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Git, GitHub</w:t>
                            </w:r>
                          </w:p>
                          <w:p w14:paraId="26DFFA10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Bug Tracking Tool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7988FBEB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JIRA, Jenkins</w:t>
                            </w:r>
                          </w:p>
                          <w:p w14:paraId="17356AD9" w14:textId="77777777" w:rsidR="00DE659D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Operating Systems:</w:t>
                            </w: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ab/>
                            </w:r>
                          </w:p>
                          <w:p w14:paraId="1660927C" w14:textId="7750BFB3" w:rsidR="00FC1B7E" w:rsidRPr="00DE659D" w:rsidRDefault="00DE659D" w:rsidP="00DE659D">
                            <w:pPr>
                              <w:ind w:right="-129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Windows, Linux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253DBA" id="_x0000_t202" coordsize="21600,21600" o:spt="202" path="m,l,21600r21600,l21600,xe">
                <v:stroke joinstyle="miter"/>
                <v:path gradientshapeok="t" o:connecttype="rect"/>
              </v:shapetype>
              <v:shape id="Cuadro de texto 5" o:spid="_x0000_s1033" type="#_x0000_t202" style="position:absolute;margin-left:-83.55pt;margin-top:21.25pt;width:166pt;height:37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" filled="f" stroked="f">
                <v:textbox inset=",7.2pt,,7.2pt">
                  <w:txbxContent>
                    <w:p w14:paraId="055529B9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Methodologie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2F2E470B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SDLC, Agile, Waterfall</w:t>
                      </w:r>
                    </w:p>
                    <w:p w14:paraId="1D684A9D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Language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450325CD" w14:textId="6EDA648E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Java</w:t>
                      </w:r>
                      <w:r w:rsidR="00106081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, SQL</w:t>
                      </w:r>
                    </w:p>
                    <w:p w14:paraId="24CE0F3A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Java Technologie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102AF12D" w14:textId="4746E29C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JDBC, JavaBeans, JSON, Restful, Servlets, JSP, JVM</w:t>
                      </w:r>
                    </w:p>
                    <w:p w14:paraId="5A72FB4D" w14:textId="3840F5A2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Framework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42675431" w14:textId="5798843D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Spring MVC, Spring Boot, Hibernate, JSF</w:t>
                      </w:r>
                      <w:r w:rsidR="002178F0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 xml:space="preserve">, </w:t>
                      </w: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Node.JS</w:t>
                      </w:r>
                      <w:r w:rsidR="008D76D4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 xml:space="preserve">, </w:t>
                      </w:r>
                      <w:r w:rsidR="008D76D4" w:rsidRPr="008D76D4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Angular.JS</w:t>
                      </w:r>
                    </w:p>
                    <w:p w14:paraId="1115B39F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IDE Tool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089889BF" w14:textId="3F413872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Eclipse,</w:t>
                      </w:r>
                      <w:r w:rsidR="00A26C68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IntelliJ IDEA</w:t>
                      </w:r>
                    </w:p>
                    <w:p w14:paraId="5EE91397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Application Server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2EA17254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WebSphere, Apache Tomcat</w:t>
                      </w:r>
                    </w:p>
                    <w:p w14:paraId="02ABDEA1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Web Technologie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16887F5D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HTML, XML, CSS, Bootstrap, JavaScript, jQuery, AJAX, React.JS</w:t>
                      </w:r>
                    </w:p>
                    <w:p w14:paraId="0D8AC119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Database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1F1E89F1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MongoDB, MySQL, SQL Server</w:t>
                      </w:r>
                    </w:p>
                    <w:p w14:paraId="719E9C51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Build Tool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6CDFD159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Ant, Maven</w:t>
                      </w:r>
                    </w:p>
                    <w:p w14:paraId="616F4255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Version Control Tool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0450B297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Git, GitHub</w:t>
                      </w:r>
                    </w:p>
                    <w:p w14:paraId="26DFFA10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Bug Tracking Tool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7988FBEB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JIRA, Jenkins</w:t>
                      </w:r>
                    </w:p>
                    <w:p w14:paraId="17356AD9" w14:textId="77777777" w:rsidR="00DE659D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Operating Systems:</w:t>
                      </w: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ab/>
                      </w:r>
                    </w:p>
                    <w:p w14:paraId="1660927C" w14:textId="7750BFB3" w:rsidR="00FC1B7E" w:rsidRPr="00DE659D" w:rsidRDefault="00DE659D" w:rsidP="00DE659D">
                      <w:pPr>
                        <w:ind w:right="-129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Windows, Linux</w:t>
                      </w:r>
                    </w:p>
                  </w:txbxContent>
                </v:textbox>
              </v:shape>
            </w:pict>
          </mc:Fallback>
        </mc:AlternateContent>
      </w:r>
    </w:p>
    <w:p w14:paraId="63B75430" w14:textId="44F6EBDF" w:rsidR="007B4482" w:rsidRPr="00B51F21" w:rsidRDefault="005E7EB5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73FBB5" wp14:editId="613C5F19">
                <wp:simplePos x="0" y="0"/>
                <wp:positionH relativeFrom="column">
                  <wp:posOffset>-4464050</wp:posOffset>
                </wp:positionH>
                <wp:positionV relativeFrom="paragraph">
                  <wp:posOffset>15875</wp:posOffset>
                </wp:positionV>
                <wp:extent cx="144145" cy="0"/>
                <wp:effectExtent l="8890" t="11430" r="8890" b="7620"/>
                <wp:wrapNone/>
                <wp:docPr id="10" name="Auto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02D454" id="AutoShape 217" o:spid="_x0000_s1026" type="#_x0000_t32" style="position:absolute;margin-left:-351.5pt;margin-top:1.25pt;width:11.3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" strokecolor="#00b0f0"/>
            </w:pict>
          </mc:Fallback>
        </mc:AlternateContent>
      </w:r>
    </w:p>
    <w:p w14:paraId="7A6D1287" w14:textId="148FCD23" w:rsidR="007B4482" w:rsidRPr="00B51F21" w:rsidRDefault="007B4482" w:rsidP="007B4482">
      <w:pPr>
        <w:rPr>
          <w:rFonts w:ascii="Open Sans" w:hAnsi="Open Sans" w:cs="Open Sans"/>
        </w:rPr>
      </w:pPr>
    </w:p>
    <w:p w14:paraId="061220C1" w14:textId="0BAEA718" w:rsidR="00FC1B7E" w:rsidRPr="00B51F21" w:rsidRDefault="00FC1B7E" w:rsidP="007B4482">
      <w:pPr>
        <w:rPr>
          <w:rFonts w:ascii="Open Sans" w:hAnsi="Open Sans" w:cs="Open Sans"/>
        </w:rPr>
      </w:pPr>
    </w:p>
    <w:p w14:paraId="007F4FDA" w14:textId="26FA9F90" w:rsidR="00FC1B7E" w:rsidRPr="00B51F21" w:rsidRDefault="00FC1B7E" w:rsidP="007B4482">
      <w:pPr>
        <w:rPr>
          <w:rFonts w:ascii="Open Sans" w:hAnsi="Open Sans" w:cs="Open Sans"/>
        </w:rPr>
      </w:pPr>
    </w:p>
    <w:p w14:paraId="75821A1E" w14:textId="49C7765F" w:rsidR="007B4482" w:rsidRPr="00B51F21" w:rsidRDefault="007B4482" w:rsidP="007B4482">
      <w:pPr>
        <w:rPr>
          <w:rFonts w:ascii="Open Sans" w:hAnsi="Open Sans" w:cs="Open Sans"/>
        </w:rPr>
      </w:pPr>
    </w:p>
    <w:p w14:paraId="1B30D48E" w14:textId="5FBC4412" w:rsidR="007B4482" w:rsidRPr="00B51F21" w:rsidRDefault="00DE2431" w:rsidP="007B4482">
      <w:pPr>
        <w:rPr>
          <w:rFonts w:ascii="Open Sans" w:hAnsi="Open Sans" w:cs="Open Sans"/>
          <w:i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62A93529" wp14:editId="241D48BC">
                <wp:simplePos x="0" y="0"/>
                <wp:positionH relativeFrom="column">
                  <wp:posOffset>1047115</wp:posOffset>
                </wp:positionH>
                <wp:positionV relativeFrom="paragraph">
                  <wp:posOffset>46990</wp:posOffset>
                </wp:positionV>
                <wp:extent cx="4926965" cy="309880"/>
                <wp:effectExtent l="0" t="0" r="0" b="0"/>
                <wp:wrapNone/>
                <wp:docPr id="44" name="Rectangl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26965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CA54FEB" w14:textId="1970C406" w:rsidR="000135D5" w:rsidRPr="005B3A89" w:rsidRDefault="000135D5" w:rsidP="000135D5">
                            <w:pP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B3A89"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EXPERIENCE</w:t>
                            </w:r>
                          </w:p>
                          <w:p w14:paraId="4835D880" w14:textId="1A138555" w:rsidR="00B94FFC" w:rsidRPr="00E60E0D" w:rsidRDefault="00B94FFC" w:rsidP="00015201">
                            <w:pP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93529" id="_x0000_s1034" style="position:absolute;margin-left:82.45pt;margin-top:3.7pt;width:387.95pt;height:24.4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" filled="f" stroked="f">
                <v:textbox>
                  <w:txbxContent>
                    <w:p w14:paraId="5CA54FEB" w14:textId="1970C406" w:rsidR="000135D5" w:rsidRPr="005B3A89" w:rsidRDefault="000135D5" w:rsidP="000135D5">
                      <w:pP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 w:rsidRPr="005B3A89"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EXPERIENCE</w:t>
                      </w:r>
                    </w:p>
                    <w:p w14:paraId="4835D880" w14:textId="1A138555" w:rsidR="00B94FFC" w:rsidRPr="00E60E0D" w:rsidRDefault="00B94FFC" w:rsidP="00015201">
                      <w:pP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B57158A" w14:textId="6A2C2A52" w:rsidR="007B4482" w:rsidRPr="00B51F21" w:rsidRDefault="00DE2431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451B9039" wp14:editId="6BDC09DA">
                <wp:simplePos x="0" y="0"/>
                <wp:positionH relativeFrom="column">
                  <wp:posOffset>1059815</wp:posOffset>
                </wp:positionH>
                <wp:positionV relativeFrom="paragraph">
                  <wp:posOffset>112395</wp:posOffset>
                </wp:positionV>
                <wp:extent cx="5403850" cy="6578600"/>
                <wp:effectExtent l="0" t="0" r="0" b="0"/>
                <wp:wrapNone/>
                <wp:docPr id="14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03850" cy="657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txbx>
                        <w:txbxContent>
                          <w:p w14:paraId="17C4728C" w14:textId="7C33934F" w:rsidR="00DE659D" w:rsidRDefault="00BE30B7" w:rsidP="003D5158">
                            <w:pP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BE30B7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Akron Children’s Hospital - Kent State University, Ohio </w:t>
                            </w:r>
                            <w:r w:rsidR="004B318B" w:rsidRPr="004B318B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| </w:t>
                            </w:r>
                            <w:r w:rsidR="00B579D8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May 2020 – May 2021</w:t>
                            </w:r>
                          </w:p>
                          <w:p w14:paraId="2C489AA2" w14:textId="19120963" w:rsidR="00817E92" w:rsidRPr="00817E92" w:rsidRDefault="00305F33" w:rsidP="003D5158">
                            <w:pP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6"/>
                                <w:szCs w:val="6"/>
                                <w:lang w:val="en-US"/>
                              </w:rPr>
                            </w:pPr>
                            <w:r w:rsidRPr="00305F33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Software Engineer</w:t>
                            </w:r>
                          </w:p>
                          <w:p w14:paraId="321B8CB0" w14:textId="7ED0DE29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Work</w:t>
                            </w:r>
                            <w:r w:rsidR="00C033B4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in an Agile environment, with an ability to accommodate and test the newly proposed changes at any point of time during the release.</w:t>
                            </w:r>
                          </w:p>
                          <w:p w14:paraId="68AFF512" w14:textId="52181582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Creat</w:t>
                            </w:r>
                            <w:r w:rsidR="00EF725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efficient design and developed User Interaction screens using HTML5, CSS, Bootstrap, Angular 9 and Node JS.</w:t>
                            </w:r>
                          </w:p>
                          <w:p w14:paraId="4159B1CB" w14:textId="77777777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nhanced application performance by Angular 9 Component based development in view of future Angular framework transitions.</w:t>
                            </w:r>
                          </w:p>
                          <w:p w14:paraId="2906950F" w14:textId="4F31EDC7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Design</w:t>
                            </w:r>
                            <w:r w:rsidR="00BC7B66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and implement</w:t>
                            </w:r>
                            <w:r w:rsidR="00851B29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Angular Router to enable navigation from one view to the next as customer performs application tasks.</w:t>
                            </w:r>
                          </w:p>
                          <w:p w14:paraId="7C9131E5" w14:textId="77777777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nhanced and added features in the mobile application using ReactJS.</w:t>
                            </w:r>
                          </w:p>
                          <w:p w14:paraId="69340909" w14:textId="77777777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Have used node.js and expo-cli for developing the mobile applications using React native.</w:t>
                            </w:r>
                          </w:p>
                          <w:p w14:paraId="0C4B9F60" w14:textId="77777777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Designed and developed the database architecture and tables using PostgreSQL.</w:t>
                            </w:r>
                          </w:p>
                          <w:p w14:paraId="49FD76E9" w14:textId="74F31572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Utiliz</w:t>
                            </w:r>
                            <w:r w:rsidR="006033B1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Postman for testing the services based on how APIs are running by using postman collection.</w:t>
                            </w:r>
                          </w:p>
                          <w:p w14:paraId="1BC7A9E7" w14:textId="00F57840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Us</w:t>
                            </w:r>
                            <w:r w:rsidR="0004428E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g</w:t>
                            </w: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HTTP services to send request to the server for storing and retrieving information between the browser and the servers.</w:t>
                            </w:r>
                          </w:p>
                          <w:p w14:paraId="55CDD3EA" w14:textId="37F6D08D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Use JSON formatting for sending and receiving data to and from database and displaying the data on the Angular web page.</w:t>
                            </w:r>
                          </w:p>
                          <w:p w14:paraId="5ABB4C18" w14:textId="77777777" w:rsidR="00B0149B" w:rsidRPr="00B0149B" w:rsidRDefault="00B0149B" w:rsidP="00B0149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xperience with GitHub as version control.</w:t>
                            </w:r>
                          </w:p>
                          <w:p w14:paraId="1D484579" w14:textId="77777777" w:rsidR="00F17C47" w:rsidRPr="00A02F60" w:rsidRDefault="00F17C47" w:rsidP="00F17C47">
                            <w:pPr>
                              <w:shd w:val="clear" w:color="auto" w:fill="FFFFFF"/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6"/>
                                <w:szCs w:val="6"/>
                                <w:lang w:val="en-US" w:eastAsia="en-US"/>
                              </w:rPr>
                            </w:pPr>
                          </w:p>
                          <w:p w14:paraId="2415F638" w14:textId="3AFFF655" w:rsidR="008076A1" w:rsidRDefault="0029062E" w:rsidP="00DE659D">
                            <w:pP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062E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Macro Software Solutions</w:t>
                            </w:r>
                            <w:r w:rsidR="00852F0C" w:rsidRP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,</w:t>
                            </w:r>
                            <w:r w:rsid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India</w:t>
                            </w:r>
                            <w:r w:rsid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| </w:t>
                            </w:r>
                            <w:r w:rsidR="00E6570F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Jan</w:t>
                            </w:r>
                            <w:r w:rsidR="00852F0C" w:rsidRP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E6570F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2017</w:t>
                            </w:r>
                            <w:r w:rsidR="00852F0C" w:rsidRP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– </w:t>
                            </w:r>
                            <w:r w:rsidR="00E6570F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July</w:t>
                            </w:r>
                            <w:r w:rsidR="00852F0C" w:rsidRP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773972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2019</w:t>
                            </w:r>
                            <w:r w:rsidR="00852F0C" w:rsidRPr="00852F0C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E84200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 xml:space="preserve">| </w:t>
                            </w:r>
                            <w:bookmarkStart w:id="4" w:name="_Hlk78279903"/>
                            <w:r w:rsidR="00DE659D" w:rsidRPr="00DE659D"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Java Full Stack Developer</w:t>
                            </w:r>
                          </w:p>
                          <w:p w14:paraId="0899E9C8" w14:textId="77777777" w:rsidR="001D42F0" w:rsidRPr="001D42F0" w:rsidRDefault="001D42F0" w:rsidP="00DE659D">
                            <w:pP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  <w:p w14:paraId="6C9B7880" w14:textId="77777777" w:rsidR="000F0AFA" w:rsidRPr="000F0AFA" w:rsidRDefault="000F0AFA" w:rsidP="00DE659D">
                            <w:pP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  <w:p w14:paraId="1F89FB07" w14:textId="77777777" w:rsidR="006D0B0F" w:rsidRPr="00C71020" w:rsidRDefault="006D0B0F" w:rsidP="00DE659D">
                            <w:pPr>
                              <w:rPr>
                                <w:rFonts w:asciiTheme="minorHAnsi" w:hAnsiTheme="minorHAnsi" w:cs="Open Sans"/>
                                <w:b/>
                                <w:color w:val="000000"/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  <w:bookmarkEnd w:id="4"/>
                          <w:p w14:paraId="12AA5A12" w14:textId="380611A0" w:rsidR="00817E92" w:rsidRPr="00B0149B" w:rsidRDefault="00817E92" w:rsidP="00CA4CA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B0149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volved in SDLC Requirements gathering, Analysis, Design, Development, Testing production of application using Waterfall model.</w:t>
                            </w:r>
                          </w:p>
                          <w:p w14:paraId="5F835F71" w14:textId="77777777" w:rsidR="00C71020" w:rsidRPr="00C71020" w:rsidRDefault="00C71020" w:rsidP="00C71020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Configured the deployment descriptors in Hibernate to achieve object relational mapping.</w:t>
                            </w:r>
                          </w:p>
                          <w:p w14:paraId="4DF1606B" w14:textId="77777777" w:rsidR="00C71020" w:rsidRPr="00C71020" w:rsidRDefault="00C71020" w:rsidP="00C71020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Involve in developing UI using Spring MVC framework, JSP, JSTL, HTML, CSS, JavaScript, jQuery, </w:t>
                            </w:r>
                            <w:proofErr w:type="gramStart"/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AJAX</w:t>
                            </w:r>
                            <w:proofErr w:type="gramEnd"/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 xml:space="preserve"> and AngularJS.</w:t>
                            </w:r>
                          </w:p>
                          <w:p w14:paraId="400CD811" w14:textId="0CE561AD" w:rsidR="00C71020" w:rsidRDefault="00C71020" w:rsidP="00C71020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Us</w:t>
                            </w:r>
                            <w:r w:rsidR="000A7DC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d</w:t>
                            </w:r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 Spring Core annotations for Spring Dependency Injection, Spring MVC for Rest API’s and Spring Boot for microservices.</w:t>
                            </w:r>
                          </w:p>
                          <w:p w14:paraId="1D72D75D" w14:textId="1168A1B5" w:rsidR="000A7DCB" w:rsidRPr="000A7DCB" w:rsidRDefault="000A7DCB" w:rsidP="000A7DCB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0A7DC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Us</w:t>
                            </w:r>
                            <w:r w:rsidR="00735CA6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ed</w:t>
                            </w:r>
                            <w:r w:rsidRPr="000A7DCB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 Java features in developing the code like Lambda expressions, creating resource classes, fetching documents from database.</w:t>
                            </w:r>
                          </w:p>
                          <w:p w14:paraId="47C9CCEE" w14:textId="77777777" w:rsidR="00C71020" w:rsidRPr="00C71020" w:rsidRDefault="00C71020" w:rsidP="00C71020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C71020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Developed the application using IntelliJ IDE and used WebLogic server to deploy the applications and worked on the JMS queues and configured on WebLogic server.</w:t>
                            </w:r>
                          </w:p>
                          <w:p w14:paraId="0BC850DD" w14:textId="7BC6D712" w:rsidR="000C498D" w:rsidRPr="007F3DB5" w:rsidRDefault="00C71020" w:rsidP="00001E4F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  <w:r w:rsidRPr="00BB15D7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mplementing Cross Origin Resource Sharing using Node.JS and developing REST services using NodeJS.</w:t>
                            </w:r>
                          </w:p>
                          <w:p w14:paraId="28314EA3" w14:textId="77777777" w:rsidR="007F3DB5" w:rsidRPr="007F3DB5" w:rsidRDefault="007F3DB5" w:rsidP="007F3DB5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7F3DB5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Wrote backend scripts that performed maintenance tasks on the contract data using JDBC.</w:t>
                            </w:r>
                          </w:p>
                          <w:p w14:paraId="324118D0" w14:textId="77777777" w:rsidR="00561B67" w:rsidRPr="00561B67" w:rsidRDefault="00561B67" w:rsidP="00561B6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tabs>
                                <w:tab w:val="num" w:pos="720"/>
                              </w:tabs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</w:pPr>
                            <w:r w:rsidRPr="00561B67">
                              <w:rPr>
                                <w:rFonts w:asciiTheme="minorHAnsi" w:eastAsia="Times New Roman" w:hAnsiTheme="minorHAnsi" w:cs="Open Sans"/>
                                <w:sz w:val="21"/>
                                <w:szCs w:val="21"/>
                                <w:lang w:val="en-US" w:eastAsia="en-US"/>
                              </w:rPr>
                              <w:t>Involved in defining build process with Maven scripts and customizing through CI builds using Jenkins.</w:t>
                            </w:r>
                          </w:p>
                          <w:p w14:paraId="1635C773" w14:textId="77777777" w:rsidR="007F3DB5" w:rsidRPr="00BB15D7" w:rsidRDefault="007F3DB5" w:rsidP="00561B67">
                            <w:pPr>
                              <w:shd w:val="clear" w:color="auto" w:fill="FFFFFF"/>
                              <w:ind w:left="360"/>
                              <w:jc w:val="both"/>
                              <w:rPr>
                                <w:rFonts w:asciiTheme="minorHAnsi" w:eastAsia="Times New Roman" w:hAnsiTheme="minorHAnsi" w:cs="Open Sans"/>
                                <w:sz w:val="22"/>
                                <w:szCs w:val="22"/>
                                <w:lang w:val="en-US"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B9039" id="Cuadro de texto 10" o:spid="_x0000_s1035" type="#_x0000_t202" style="position:absolute;margin-left:83.45pt;margin-top:8.85pt;width:425.5pt;height:518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" filled="f" stroked="f">
                <v:textbox>
                  <w:txbxContent>
                    <w:p w14:paraId="17C4728C" w14:textId="7C33934F" w:rsidR="00DE659D" w:rsidRDefault="00BE30B7" w:rsidP="003D5158">
                      <w:pPr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 w:rsidRPr="00BE30B7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Akron Children’s Hospital - Kent State University, Ohio </w:t>
                      </w:r>
                      <w:r w:rsidR="004B318B" w:rsidRPr="004B318B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| </w:t>
                      </w:r>
                      <w:r w:rsidR="00B579D8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May 2020 – May 2021</w:t>
                      </w:r>
                    </w:p>
                    <w:p w14:paraId="2C489AA2" w14:textId="19120963" w:rsidR="00817E92" w:rsidRPr="00817E92" w:rsidRDefault="00305F33" w:rsidP="003D5158">
                      <w:pPr>
                        <w:rPr>
                          <w:rFonts w:asciiTheme="minorHAnsi" w:hAnsiTheme="minorHAnsi" w:cs="Open Sans"/>
                          <w:b/>
                          <w:color w:val="000000"/>
                          <w:sz w:val="6"/>
                          <w:szCs w:val="6"/>
                          <w:lang w:val="en-US"/>
                        </w:rPr>
                      </w:pPr>
                      <w:r w:rsidRPr="00305F33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Software Engineer</w:t>
                      </w:r>
                    </w:p>
                    <w:p w14:paraId="321B8CB0" w14:textId="7ED0DE29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Work</w:t>
                      </w:r>
                      <w:r w:rsidR="00C033B4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in an Agile environment, with an ability to accommodate and test the newly proposed changes at any point of time during the release.</w:t>
                      </w:r>
                    </w:p>
                    <w:p w14:paraId="68AFF512" w14:textId="52181582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Creat</w:t>
                      </w:r>
                      <w:r w:rsidR="00EF7250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efficient design and developed User Interaction screens using HTML5, CSS, Bootstrap, Angular 9 and Node JS.</w:t>
                      </w:r>
                    </w:p>
                    <w:p w14:paraId="4159B1CB" w14:textId="77777777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nhanced application performance by Angular 9 Component based development in view of future Angular framework transitions.</w:t>
                      </w:r>
                    </w:p>
                    <w:p w14:paraId="2906950F" w14:textId="4F31EDC7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Design</w:t>
                      </w:r>
                      <w:r w:rsidR="00BC7B66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and implement</w:t>
                      </w:r>
                      <w:r w:rsidR="00851B29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Angular Router to enable navigation from one view to the next as customer performs application tasks.</w:t>
                      </w:r>
                    </w:p>
                    <w:p w14:paraId="7C9131E5" w14:textId="77777777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nhanced and added features in the mobile application using ReactJS.</w:t>
                      </w:r>
                    </w:p>
                    <w:p w14:paraId="69340909" w14:textId="77777777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Have used node.js and expo-cli for developing the mobile applications using React native.</w:t>
                      </w:r>
                    </w:p>
                    <w:p w14:paraId="0C4B9F60" w14:textId="77777777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Designed and developed the database architecture and tables using PostgreSQL.</w:t>
                      </w:r>
                    </w:p>
                    <w:p w14:paraId="49FD76E9" w14:textId="74F31572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Utiliz</w:t>
                      </w:r>
                      <w:r w:rsidR="006033B1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Postman for testing the services based on how APIs are running by using postman collection.</w:t>
                      </w:r>
                    </w:p>
                    <w:p w14:paraId="1BC7A9E7" w14:textId="00F57840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Us</w:t>
                      </w:r>
                      <w:r w:rsidR="0004428E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g</w:t>
                      </w: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 xml:space="preserve"> HTTP services to send request to the server for storing and retrieving information between the browser and the servers.</w:t>
                      </w:r>
                    </w:p>
                    <w:p w14:paraId="55CDD3EA" w14:textId="37F6D08D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Use JSON formatting for sending and receiving data to and from database and displaying the data on the Angular web page.</w:t>
                      </w:r>
                    </w:p>
                    <w:p w14:paraId="5ABB4C18" w14:textId="77777777" w:rsidR="00B0149B" w:rsidRPr="00B0149B" w:rsidRDefault="00B0149B" w:rsidP="00B0149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xperience with GitHub as version control.</w:t>
                      </w:r>
                    </w:p>
                    <w:p w14:paraId="1D484579" w14:textId="77777777" w:rsidR="00F17C47" w:rsidRPr="00A02F60" w:rsidRDefault="00F17C47" w:rsidP="00F17C47">
                      <w:pPr>
                        <w:shd w:val="clear" w:color="auto" w:fill="FFFFFF"/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6"/>
                          <w:szCs w:val="6"/>
                          <w:lang w:val="en-US" w:eastAsia="en-US"/>
                        </w:rPr>
                      </w:pPr>
                    </w:p>
                    <w:p w14:paraId="2415F638" w14:textId="3AFFF655" w:rsidR="008076A1" w:rsidRDefault="0029062E" w:rsidP="00DE659D">
                      <w:pPr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</w:pPr>
                      <w:r w:rsidRPr="0029062E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Macro Software Solutions</w:t>
                      </w:r>
                      <w:r w:rsidR="00852F0C" w:rsidRP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,</w:t>
                      </w:r>
                      <w:r w:rsid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India</w:t>
                      </w:r>
                      <w:r w:rsid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| </w:t>
                      </w:r>
                      <w:r w:rsidR="00E6570F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Jan</w:t>
                      </w:r>
                      <w:r w:rsidR="00852F0C" w:rsidRP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E6570F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2017</w:t>
                      </w:r>
                      <w:r w:rsidR="00852F0C" w:rsidRP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– </w:t>
                      </w:r>
                      <w:r w:rsidR="00E6570F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July</w:t>
                      </w:r>
                      <w:r w:rsidR="00852F0C" w:rsidRP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773972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2019</w:t>
                      </w:r>
                      <w:r w:rsidR="00852F0C" w:rsidRPr="00852F0C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E84200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 xml:space="preserve">| </w:t>
                      </w:r>
                      <w:bookmarkStart w:id="9" w:name="_Hlk78279903"/>
                      <w:r w:rsidR="00DE659D" w:rsidRPr="00DE659D">
                        <w:rPr>
                          <w:rFonts w:asciiTheme="minorHAnsi" w:hAnsiTheme="minorHAnsi" w:cs="Open Sans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Java Full Stack Developer</w:t>
                      </w:r>
                    </w:p>
                    <w:p w14:paraId="0899E9C8" w14:textId="77777777" w:rsidR="001D42F0" w:rsidRPr="001D42F0" w:rsidRDefault="001D42F0" w:rsidP="00DE659D">
                      <w:pPr>
                        <w:rPr>
                          <w:rFonts w:asciiTheme="minorHAnsi" w:hAnsiTheme="minorHAnsi" w:cs="Open Sans"/>
                          <w:b/>
                          <w:color w:val="000000"/>
                          <w:sz w:val="2"/>
                          <w:szCs w:val="2"/>
                          <w:lang w:val="en-US"/>
                        </w:rPr>
                      </w:pPr>
                    </w:p>
                    <w:p w14:paraId="6C9B7880" w14:textId="77777777" w:rsidR="000F0AFA" w:rsidRPr="000F0AFA" w:rsidRDefault="000F0AFA" w:rsidP="00DE659D">
                      <w:pPr>
                        <w:rPr>
                          <w:rFonts w:asciiTheme="minorHAnsi" w:hAnsiTheme="minorHAnsi" w:cs="Open Sans"/>
                          <w:b/>
                          <w:color w:val="000000"/>
                          <w:sz w:val="2"/>
                          <w:szCs w:val="2"/>
                          <w:lang w:val="en-US"/>
                        </w:rPr>
                      </w:pPr>
                    </w:p>
                    <w:p w14:paraId="1F89FB07" w14:textId="77777777" w:rsidR="006D0B0F" w:rsidRPr="00C71020" w:rsidRDefault="006D0B0F" w:rsidP="00DE659D">
                      <w:pPr>
                        <w:rPr>
                          <w:rFonts w:asciiTheme="minorHAnsi" w:hAnsiTheme="minorHAnsi" w:cs="Open Sans"/>
                          <w:b/>
                          <w:color w:val="000000"/>
                          <w:sz w:val="2"/>
                          <w:szCs w:val="2"/>
                          <w:lang w:val="en-US"/>
                        </w:rPr>
                      </w:pPr>
                    </w:p>
                    <w:bookmarkEnd w:id="9"/>
                    <w:p w14:paraId="12AA5A12" w14:textId="380611A0" w:rsidR="00817E92" w:rsidRPr="00B0149B" w:rsidRDefault="00817E92" w:rsidP="00CA4CA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B0149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volved in SDLC Requirements gathering, Analysis, Design, Development, Testing production of application using Waterfall model.</w:t>
                      </w:r>
                    </w:p>
                    <w:p w14:paraId="5F835F71" w14:textId="77777777" w:rsidR="00C71020" w:rsidRPr="00C71020" w:rsidRDefault="00C71020" w:rsidP="00C71020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C71020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Configured the deployment descriptors in Hibernate to achieve object relational mapping.</w:t>
                      </w:r>
                    </w:p>
                    <w:p w14:paraId="4DF1606B" w14:textId="77777777" w:rsidR="00C71020" w:rsidRPr="00C71020" w:rsidRDefault="00C71020" w:rsidP="00C71020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C71020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volve in developing UI using Spring MVC framework, JSP, JSTL, HTML, CSS, JavaScript, jQuery, AJAX and AngularJS.</w:t>
                      </w:r>
                    </w:p>
                    <w:p w14:paraId="400CD811" w14:textId="0CE561AD" w:rsidR="00C71020" w:rsidRDefault="00C71020" w:rsidP="00C71020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C71020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Us</w:t>
                      </w:r>
                      <w:r w:rsidR="000A7DC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d</w:t>
                      </w:r>
                      <w:r w:rsidRPr="00C71020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 Spring Core annotations for Spring Dependency Injection, Spring MVC for Rest API’s and Spring Boot for microservices.</w:t>
                      </w:r>
                    </w:p>
                    <w:p w14:paraId="1D72D75D" w14:textId="1168A1B5" w:rsidR="000A7DCB" w:rsidRPr="000A7DCB" w:rsidRDefault="000A7DCB" w:rsidP="000A7DCB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0A7DC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Us</w:t>
                      </w:r>
                      <w:r w:rsidR="00735CA6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ed</w:t>
                      </w:r>
                      <w:r w:rsidRPr="000A7DCB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 Java features in developing the code like Lambda expressions, creating resource classes, fetching documents from database.</w:t>
                      </w:r>
                    </w:p>
                    <w:p w14:paraId="47C9CCEE" w14:textId="77777777" w:rsidR="00C71020" w:rsidRPr="00C71020" w:rsidRDefault="00C71020" w:rsidP="00C71020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C71020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Developed the application using IntelliJ IDE and used WebLogic server to deploy the applications and worked on the JMS queues and configured on WebLogic server.</w:t>
                      </w:r>
                    </w:p>
                    <w:p w14:paraId="0BC850DD" w14:textId="7BC6D712" w:rsidR="000C498D" w:rsidRPr="007F3DB5" w:rsidRDefault="00C71020" w:rsidP="00001E4F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2"/>
                          <w:szCs w:val="22"/>
                          <w:lang w:val="en-US" w:eastAsia="en-US"/>
                        </w:rPr>
                      </w:pPr>
                      <w:r w:rsidRPr="00BB15D7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mplementing Cross Origin Resource Sharing using Node.JS and developing REST services using NodeJS.</w:t>
                      </w:r>
                    </w:p>
                    <w:p w14:paraId="28314EA3" w14:textId="77777777" w:rsidR="007F3DB5" w:rsidRPr="007F3DB5" w:rsidRDefault="007F3DB5" w:rsidP="007F3DB5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7F3DB5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Wrote backend scripts that performed maintenance tasks on the contract data using JDBC.</w:t>
                      </w:r>
                    </w:p>
                    <w:p w14:paraId="324118D0" w14:textId="77777777" w:rsidR="00561B67" w:rsidRPr="00561B67" w:rsidRDefault="00561B67" w:rsidP="00561B6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tabs>
                          <w:tab w:val="num" w:pos="720"/>
                        </w:tabs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</w:pPr>
                      <w:r w:rsidRPr="00561B67">
                        <w:rPr>
                          <w:rFonts w:asciiTheme="minorHAnsi" w:eastAsia="Times New Roman" w:hAnsiTheme="minorHAnsi" w:cs="Open Sans"/>
                          <w:sz w:val="21"/>
                          <w:szCs w:val="21"/>
                          <w:lang w:val="en-US" w:eastAsia="en-US"/>
                        </w:rPr>
                        <w:t>Involved in defining build process with Maven scripts and customizing through CI builds using Jenkins.</w:t>
                      </w:r>
                    </w:p>
                    <w:p w14:paraId="1635C773" w14:textId="77777777" w:rsidR="007F3DB5" w:rsidRPr="00BB15D7" w:rsidRDefault="007F3DB5" w:rsidP="00561B67">
                      <w:pPr>
                        <w:shd w:val="clear" w:color="auto" w:fill="FFFFFF"/>
                        <w:ind w:left="360"/>
                        <w:jc w:val="both"/>
                        <w:rPr>
                          <w:rFonts w:asciiTheme="minorHAnsi" w:eastAsia="Times New Roman" w:hAnsiTheme="minorHAnsi" w:cs="Open Sans"/>
                          <w:sz w:val="22"/>
                          <w:szCs w:val="22"/>
                          <w:lang w:val="en-US" w:eastAsia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6E233B0" w14:textId="7356F61A" w:rsidR="007B4482" w:rsidRPr="00B51F21" w:rsidRDefault="005E7EB5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0F5151" wp14:editId="5DF83366">
                <wp:simplePos x="0" y="0"/>
                <wp:positionH relativeFrom="column">
                  <wp:posOffset>-4455795</wp:posOffset>
                </wp:positionH>
                <wp:positionV relativeFrom="paragraph">
                  <wp:posOffset>24765</wp:posOffset>
                </wp:positionV>
                <wp:extent cx="144145" cy="0"/>
                <wp:effectExtent l="7620" t="11430" r="10160" b="7620"/>
                <wp:wrapNone/>
                <wp:docPr id="8" name="AutoShap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414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B0F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C171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18" o:spid="_x0000_s1026" type="#_x0000_t32" style="position:absolute;margin-left:-350.85pt;margin-top:1.95pt;width:11.3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" strokecolor="#00b0f0"/>
            </w:pict>
          </mc:Fallback>
        </mc:AlternateContent>
      </w:r>
    </w:p>
    <w:p w14:paraId="7EE5B7A2" w14:textId="1DBC103C" w:rsidR="007B4482" w:rsidRPr="00B51F21" w:rsidRDefault="00B51F21" w:rsidP="007B4482">
      <w:pPr>
        <w:rPr>
          <w:rFonts w:ascii="Open Sans" w:hAnsi="Open Sans" w:cs="Open Sans"/>
        </w:rPr>
      </w:pPr>
      <w:r w:rsidRPr="00B51F21">
        <w:rPr>
          <w:rFonts w:ascii="Open Sans" w:hAnsi="Open Sans" w:cs="Open Sans"/>
          <w:noProof/>
          <w:lang w:eastAsia="es-ES_tradnl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043A883" wp14:editId="2A5703B7">
                <wp:simplePos x="0" y="0"/>
                <wp:positionH relativeFrom="column">
                  <wp:posOffset>-854785</wp:posOffset>
                </wp:positionH>
                <wp:positionV relativeFrom="paragraph">
                  <wp:posOffset>201593</wp:posOffset>
                </wp:positionV>
                <wp:extent cx="1944400" cy="738505"/>
                <wp:effectExtent l="0" t="0" r="0" b="0"/>
                <wp:wrapNone/>
                <wp:docPr id="37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4400" cy="738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CFF28" w14:textId="378D4CDF" w:rsidR="00FC1B7E" w:rsidRPr="002F30D3" w:rsidRDefault="00FC1B7E" w:rsidP="00FC1B7E">
                            <w:pPr>
                              <w:rPr>
                                <w:rFonts w:ascii="Open Sans" w:hAnsi="Open Sans" w:cs="Open Sans"/>
                                <w:sz w:val="22"/>
                                <w:lang w:val="en-US"/>
                              </w:rPr>
                            </w:pPr>
                          </w:p>
                          <w:p w14:paraId="1538AA90" w14:textId="77777777" w:rsidR="00FC1B7E" w:rsidRPr="002F30D3" w:rsidRDefault="00FC1B7E" w:rsidP="00FC1B7E">
                            <w:pPr>
                              <w:jc w:val="center"/>
                              <w:rPr>
                                <w:rFonts w:ascii="Open Sans" w:hAnsi="Open Sans" w:cs="Open Sans"/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43A883" id="Cuadro de texto 6" o:spid="_x0000_s1036" type="#_x0000_t202" style="position:absolute;margin-left:-67.3pt;margin-top:15.85pt;width:153.1pt;height:58.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" filled="f" stroked="f">
                <v:textbox inset=",7.2pt,,7.2pt">
                  <w:txbxContent>
                    <w:p w14:paraId="6A2CFF28" w14:textId="378D4CDF" w:rsidR="00FC1B7E" w:rsidRPr="002F30D3" w:rsidRDefault="00FC1B7E" w:rsidP="00FC1B7E">
                      <w:pPr>
                        <w:rPr>
                          <w:rFonts w:ascii="Open Sans" w:hAnsi="Open Sans" w:cs="Open Sans"/>
                          <w:sz w:val="22"/>
                          <w:lang w:val="en-US"/>
                        </w:rPr>
                      </w:pPr>
                    </w:p>
                    <w:p w14:paraId="1538AA90" w14:textId="77777777" w:rsidR="00FC1B7E" w:rsidRPr="002F30D3" w:rsidRDefault="00FC1B7E" w:rsidP="00FC1B7E">
                      <w:pPr>
                        <w:jc w:val="center"/>
                        <w:rPr>
                          <w:rFonts w:ascii="Open Sans" w:hAnsi="Open Sans" w:cs="Open Sans"/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DC2B3BE" w14:textId="35A23A6D" w:rsidR="007B4482" w:rsidRPr="00B51F21" w:rsidRDefault="007B4482" w:rsidP="007B4482">
      <w:pPr>
        <w:rPr>
          <w:rFonts w:ascii="Open Sans" w:hAnsi="Open Sans" w:cs="Open Sans"/>
        </w:rPr>
      </w:pPr>
    </w:p>
    <w:p w14:paraId="41765D76" w14:textId="519A2908" w:rsidR="00A70072" w:rsidRPr="00B51F21" w:rsidRDefault="002D0A4D" w:rsidP="007B4482">
      <w:pPr>
        <w:jc w:val="center"/>
        <w:rPr>
          <w:rFonts w:ascii="Open Sans" w:hAnsi="Open Sans" w:cs="Open Sans"/>
        </w:rPr>
      </w:pPr>
      <w:r w:rsidRPr="0041740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4A4161D" wp14:editId="5ED791C6">
                <wp:simplePos x="0" y="0"/>
                <wp:positionH relativeFrom="page">
                  <wp:posOffset>31750</wp:posOffset>
                </wp:positionH>
                <wp:positionV relativeFrom="paragraph">
                  <wp:posOffset>3028950</wp:posOffset>
                </wp:positionV>
                <wp:extent cx="2089150" cy="1574800"/>
                <wp:effectExtent l="0" t="0" r="0" b="0"/>
                <wp:wrapNone/>
                <wp:docPr id="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150" cy="157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7D53F8" w14:textId="26B652FD" w:rsidR="00D0639F" w:rsidRPr="00DE659D" w:rsidRDefault="00D0639F" w:rsidP="00DE659D">
                            <w:pPr>
                              <w:ind w:right="40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Master</w:t>
                            </w:r>
                            <w:r w:rsid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 xml:space="preserve"> of Science in </w:t>
                            </w:r>
                            <w:r w:rsidR="00DE659D"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Computer Science</w:t>
                            </w:r>
                          </w:p>
                          <w:p w14:paraId="6B23871E" w14:textId="48D60D55" w:rsidR="00D0639F" w:rsidRDefault="00DE659D" w:rsidP="00DE659D">
                            <w:pPr>
                              <w:ind w:right="40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Kent State University, Kent, OH</w:t>
                            </w:r>
                          </w:p>
                          <w:p w14:paraId="56CA4886" w14:textId="77777777" w:rsidR="00DE659D" w:rsidRPr="00DE659D" w:rsidRDefault="00DE659D" w:rsidP="00DE659D">
                            <w:pPr>
                              <w:ind w:right="40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2CEFA769" w14:textId="04D9FC2B" w:rsidR="00DE659D" w:rsidRDefault="00D0639F" w:rsidP="00DE659D">
                            <w:pPr>
                              <w:ind w:right="40"/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Bachelor</w:t>
                            </w:r>
                            <w:r w:rsid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 xml:space="preserve"> of Science in </w:t>
                            </w:r>
                            <w:r w:rsidR="00DE659D" w:rsidRPr="00DE659D">
                              <w:rPr>
                                <w:rFonts w:asciiTheme="minorHAnsi" w:hAnsiTheme="minorHAnsi" w:cs="Open Sans"/>
                                <w:b/>
                                <w:bCs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 xml:space="preserve">Computer Science Engineering </w:t>
                            </w:r>
                          </w:p>
                          <w:p w14:paraId="328D81DE" w14:textId="5533F7FD" w:rsidR="00D0639F" w:rsidRPr="00DE659D" w:rsidRDefault="00DE659D" w:rsidP="00DE659D">
                            <w:pPr>
                              <w:ind w:right="40"/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E659D">
                              <w:rPr>
                                <w:rFonts w:asciiTheme="minorHAnsi" w:hAnsiTheme="minorHAnsi" w:cs="Open Sans"/>
                                <w:color w:val="000000" w:themeColor="text1"/>
                                <w:sz w:val="22"/>
                                <w:szCs w:val="22"/>
                                <w:lang w:val="en-US"/>
                              </w:rPr>
                              <w:t>Jawaharlal Nehru Technological University, India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A4161D" id="_x0000_s1037" type="#_x0000_t202" style="position:absolute;left:0;text-align:left;margin-left:2.5pt;margin-top:238.5pt;width:164.5pt;height:124pt;z-index:25175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" filled="f" stroked="f">
                <v:textbox inset=",7.2pt,,7.2pt">
                  <w:txbxContent>
                    <w:p w14:paraId="127D53F8" w14:textId="26B652FD" w:rsidR="00D0639F" w:rsidRPr="00DE659D" w:rsidRDefault="00D0639F" w:rsidP="00DE659D">
                      <w:pPr>
                        <w:ind w:right="40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Master</w:t>
                      </w:r>
                      <w:r w:rsid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 xml:space="preserve"> of Science in </w:t>
                      </w:r>
                      <w:r w:rsidR="00DE659D"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Computer Science</w:t>
                      </w:r>
                    </w:p>
                    <w:p w14:paraId="6B23871E" w14:textId="48D60D55" w:rsidR="00D0639F" w:rsidRDefault="00DE659D" w:rsidP="00DE659D">
                      <w:pPr>
                        <w:ind w:right="40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Kent State University, Kent, OH</w:t>
                      </w:r>
                    </w:p>
                    <w:p w14:paraId="56CA4886" w14:textId="77777777" w:rsidR="00DE659D" w:rsidRPr="00DE659D" w:rsidRDefault="00DE659D" w:rsidP="00DE659D">
                      <w:pPr>
                        <w:ind w:right="40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</w:p>
                    <w:p w14:paraId="2CEFA769" w14:textId="04D9FC2B" w:rsidR="00DE659D" w:rsidRDefault="00D0639F" w:rsidP="00DE659D">
                      <w:pPr>
                        <w:ind w:right="40"/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Bachelor</w:t>
                      </w:r>
                      <w:r w:rsid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 xml:space="preserve"> of Science in </w:t>
                      </w:r>
                      <w:r w:rsidR="00DE659D" w:rsidRPr="00DE659D">
                        <w:rPr>
                          <w:rFonts w:asciiTheme="minorHAnsi" w:hAnsiTheme="minorHAnsi" w:cs="Open Sans"/>
                          <w:b/>
                          <w:bCs/>
                          <w:color w:val="000000" w:themeColor="text1"/>
                          <w:sz w:val="22"/>
                          <w:szCs w:val="22"/>
                          <w:lang w:val="en-US"/>
                        </w:rPr>
                        <w:t xml:space="preserve">Computer Science Engineering </w:t>
                      </w:r>
                    </w:p>
                    <w:p w14:paraId="328D81DE" w14:textId="5533F7FD" w:rsidR="00D0639F" w:rsidRPr="00DE659D" w:rsidRDefault="00DE659D" w:rsidP="00DE659D">
                      <w:pPr>
                        <w:ind w:right="40"/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</w:pPr>
                      <w:r w:rsidRPr="00DE659D">
                        <w:rPr>
                          <w:rFonts w:asciiTheme="minorHAnsi" w:hAnsiTheme="minorHAnsi" w:cs="Open Sans"/>
                          <w:color w:val="000000" w:themeColor="text1"/>
                          <w:sz w:val="22"/>
                          <w:szCs w:val="22"/>
                          <w:lang w:val="en-US"/>
                        </w:rPr>
                        <w:t>Jawaharlal Nehru Technological University, Indi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41740B">
        <w:rPr>
          <w:rFonts w:ascii="Open Sans" w:hAnsi="Open Sans" w:cs="Open Sans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66B6467" wp14:editId="196904CC">
                <wp:simplePos x="0" y="0"/>
                <wp:positionH relativeFrom="column">
                  <wp:posOffset>-1067435</wp:posOffset>
                </wp:positionH>
                <wp:positionV relativeFrom="paragraph">
                  <wp:posOffset>2781300</wp:posOffset>
                </wp:positionV>
                <wp:extent cx="1435100" cy="309880"/>
                <wp:effectExtent l="0" t="0" r="0" b="0"/>
                <wp:wrapNone/>
                <wp:docPr id="6" name="Rectangl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35100" cy="309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F6D581" w14:textId="18D4D1F7" w:rsidR="0041740B" w:rsidRPr="00B51F21" w:rsidRDefault="009A73FD" w:rsidP="0041740B">
                            <w:pP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b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6B6467" id="_x0000_s1038" style="position:absolute;left:0;text-align:left;margin-left:-84.05pt;margin-top:219pt;width:113pt;height:24.4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" filled="f" stroked="f">
                <v:textbox>
                  <w:txbxContent>
                    <w:p w14:paraId="32F6D581" w14:textId="18D4D1F7" w:rsidR="0041740B" w:rsidRPr="00B51F21" w:rsidRDefault="009A73FD" w:rsidP="0041740B">
                      <w:pP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b/>
                          <w:color w:val="000000" w:themeColor="text1"/>
                          <w:sz w:val="28"/>
                          <w:szCs w:val="28"/>
                          <w:lang w:val="en-US"/>
                        </w:rPr>
                        <w:t>EDUCATION</w:t>
                      </w:r>
                    </w:p>
                  </w:txbxContent>
                </v:textbox>
              </v:rect>
            </w:pict>
          </mc:Fallback>
        </mc:AlternateContent>
      </w:r>
    </w:p>
    <w:sectPr w:rsidR="00A70072" w:rsidRPr="00B51F21" w:rsidSect="004543B0">
      <w:pgSz w:w="11906" w:h="16838" w:code="9"/>
      <w:pgMar w:top="360" w:right="1701" w:bottom="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21816" w14:textId="77777777" w:rsidR="007B4612" w:rsidRDefault="007B4612" w:rsidP="00A70072">
      <w:r>
        <w:separator/>
      </w:r>
    </w:p>
  </w:endnote>
  <w:endnote w:type="continuationSeparator" w:id="0">
    <w:p w14:paraId="675ED014" w14:textId="77777777" w:rsidR="007B4612" w:rsidRDefault="007B4612" w:rsidP="00A7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DF6BF" w14:textId="77777777" w:rsidR="007B4612" w:rsidRDefault="007B4612" w:rsidP="00A70072">
      <w:r>
        <w:separator/>
      </w:r>
    </w:p>
  </w:footnote>
  <w:footnote w:type="continuationSeparator" w:id="0">
    <w:p w14:paraId="1D5CA402" w14:textId="77777777" w:rsidR="007B4612" w:rsidRDefault="007B4612" w:rsidP="00A70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6E32"/>
    <w:multiLevelType w:val="hybridMultilevel"/>
    <w:tmpl w:val="66B47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094463"/>
    <w:multiLevelType w:val="hybridMultilevel"/>
    <w:tmpl w:val="AAB20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>
      <o:colormru v:ext="edit" colors="#01bcff,#ffd757,#ff5050,#dcdcdc,#e2e2e2,#ececec,#9fc,#cf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Q2MTGxNDI0MDRR0lEKTi0uzszPAykwqwUA5LwzLiwAAAA="/>
  </w:docVars>
  <w:rsids>
    <w:rsidRoot w:val="004F25B4"/>
    <w:rsid w:val="00001922"/>
    <w:rsid w:val="000053D3"/>
    <w:rsid w:val="00005BC0"/>
    <w:rsid w:val="00006565"/>
    <w:rsid w:val="00007A15"/>
    <w:rsid w:val="0001187D"/>
    <w:rsid w:val="00013318"/>
    <w:rsid w:val="000135D5"/>
    <w:rsid w:val="00015201"/>
    <w:rsid w:val="00017D4D"/>
    <w:rsid w:val="000276B6"/>
    <w:rsid w:val="00030D13"/>
    <w:rsid w:val="000324A6"/>
    <w:rsid w:val="000401CC"/>
    <w:rsid w:val="00040D9B"/>
    <w:rsid w:val="0004428E"/>
    <w:rsid w:val="00045C23"/>
    <w:rsid w:val="00053C42"/>
    <w:rsid w:val="00061906"/>
    <w:rsid w:val="000630BC"/>
    <w:rsid w:val="00067BC0"/>
    <w:rsid w:val="00084007"/>
    <w:rsid w:val="0009311C"/>
    <w:rsid w:val="00096F41"/>
    <w:rsid w:val="000A15F8"/>
    <w:rsid w:val="000A6FC0"/>
    <w:rsid w:val="000A7DCB"/>
    <w:rsid w:val="000B44F0"/>
    <w:rsid w:val="000C0896"/>
    <w:rsid w:val="000C498D"/>
    <w:rsid w:val="000D323C"/>
    <w:rsid w:val="000F0AFA"/>
    <w:rsid w:val="000F18D4"/>
    <w:rsid w:val="00100264"/>
    <w:rsid w:val="00106081"/>
    <w:rsid w:val="001078B1"/>
    <w:rsid w:val="00113FF9"/>
    <w:rsid w:val="001166F7"/>
    <w:rsid w:val="00125793"/>
    <w:rsid w:val="00125EB7"/>
    <w:rsid w:val="0013318E"/>
    <w:rsid w:val="00136CB1"/>
    <w:rsid w:val="001433F9"/>
    <w:rsid w:val="00145DA7"/>
    <w:rsid w:val="00147E5A"/>
    <w:rsid w:val="00154AC4"/>
    <w:rsid w:val="00171DEA"/>
    <w:rsid w:val="0017581E"/>
    <w:rsid w:val="001857BA"/>
    <w:rsid w:val="00185EFB"/>
    <w:rsid w:val="001915F0"/>
    <w:rsid w:val="001931F1"/>
    <w:rsid w:val="001953F4"/>
    <w:rsid w:val="00195603"/>
    <w:rsid w:val="001A3CD0"/>
    <w:rsid w:val="001A4F62"/>
    <w:rsid w:val="001A720F"/>
    <w:rsid w:val="001C07DA"/>
    <w:rsid w:val="001D0AB4"/>
    <w:rsid w:val="001D42F0"/>
    <w:rsid w:val="001D6AF0"/>
    <w:rsid w:val="001E06BB"/>
    <w:rsid w:val="001E0FFE"/>
    <w:rsid w:val="001E66BA"/>
    <w:rsid w:val="001F3B73"/>
    <w:rsid w:val="001F6226"/>
    <w:rsid w:val="00201B83"/>
    <w:rsid w:val="00204459"/>
    <w:rsid w:val="00205497"/>
    <w:rsid w:val="00215365"/>
    <w:rsid w:val="002178F0"/>
    <w:rsid w:val="002223E6"/>
    <w:rsid w:val="00231886"/>
    <w:rsid w:val="0023331B"/>
    <w:rsid w:val="002353FC"/>
    <w:rsid w:val="00237E0F"/>
    <w:rsid w:val="00240AF4"/>
    <w:rsid w:val="00240CD3"/>
    <w:rsid w:val="00242F66"/>
    <w:rsid w:val="002443D6"/>
    <w:rsid w:val="0026401D"/>
    <w:rsid w:val="00264965"/>
    <w:rsid w:val="00277202"/>
    <w:rsid w:val="0029062E"/>
    <w:rsid w:val="002976CC"/>
    <w:rsid w:val="00297ECA"/>
    <w:rsid w:val="002A321F"/>
    <w:rsid w:val="002B7BC8"/>
    <w:rsid w:val="002C6B3A"/>
    <w:rsid w:val="002D0A4D"/>
    <w:rsid w:val="002E077C"/>
    <w:rsid w:val="002F30D3"/>
    <w:rsid w:val="002F5ADA"/>
    <w:rsid w:val="002F7489"/>
    <w:rsid w:val="00303453"/>
    <w:rsid w:val="00305F33"/>
    <w:rsid w:val="00306F62"/>
    <w:rsid w:val="00316613"/>
    <w:rsid w:val="00324BCD"/>
    <w:rsid w:val="00335171"/>
    <w:rsid w:val="003361D5"/>
    <w:rsid w:val="00342125"/>
    <w:rsid w:val="00350454"/>
    <w:rsid w:val="003551B1"/>
    <w:rsid w:val="0036427C"/>
    <w:rsid w:val="00365538"/>
    <w:rsid w:val="00377B1A"/>
    <w:rsid w:val="00380A31"/>
    <w:rsid w:val="00380B50"/>
    <w:rsid w:val="00386F96"/>
    <w:rsid w:val="003A66A8"/>
    <w:rsid w:val="003B080B"/>
    <w:rsid w:val="003B26E6"/>
    <w:rsid w:val="003D37DD"/>
    <w:rsid w:val="003D5158"/>
    <w:rsid w:val="003D68E7"/>
    <w:rsid w:val="003D787D"/>
    <w:rsid w:val="003E39AA"/>
    <w:rsid w:val="003E53C3"/>
    <w:rsid w:val="003F004B"/>
    <w:rsid w:val="003F13F2"/>
    <w:rsid w:val="003F1938"/>
    <w:rsid w:val="003F62BD"/>
    <w:rsid w:val="003F78C5"/>
    <w:rsid w:val="0040784A"/>
    <w:rsid w:val="00410579"/>
    <w:rsid w:val="00412051"/>
    <w:rsid w:val="0041740B"/>
    <w:rsid w:val="004244CE"/>
    <w:rsid w:val="00430FE6"/>
    <w:rsid w:val="00440F9B"/>
    <w:rsid w:val="00441C45"/>
    <w:rsid w:val="0044216C"/>
    <w:rsid w:val="0044221C"/>
    <w:rsid w:val="0044468D"/>
    <w:rsid w:val="004458D6"/>
    <w:rsid w:val="004479A2"/>
    <w:rsid w:val="00454329"/>
    <w:rsid w:val="004543B0"/>
    <w:rsid w:val="00462350"/>
    <w:rsid w:val="0046528C"/>
    <w:rsid w:val="004678BA"/>
    <w:rsid w:val="0047639C"/>
    <w:rsid w:val="004835EE"/>
    <w:rsid w:val="0048561A"/>
    <w:rsid w:val="00497604"/>
    <w:rsid w:val="00497D9F"/>
    <w:rsid w:val="004A03BA"/>
    <w:rsid w:val="004A28AF"/>
    <w:rsid w:val="004A5A44"/>
    <w:rsid w:val="004A68FB"/>
    <w:rsid w:val="004B1D84"/>
    <w:rsid w:val="004B318B"/>
    <w:rsid w:val="004B3541"/>
    <w:rsid w:val="004B6B49"/>
    <w:rsid w:val="004C083D"/>
    <w:rsid w:val="004C36FE"/>
    <w:rsid w:val="004C4450"/>
    <w:rsid w:val="004C6972"/>
    <w:rsid w:val="004D3DED"/>
    <w:rsid w:val="004E2049"/>
    <w:rsid w:val="004E4C95"/>
    <w:rsid w:val="004E731F"/>
    <w:rsid w:val="004F1FF9"/>
    <w:rsid w:val="004F25B4"/>
    <w:rsid w:val="005034ED"/>
    <w:rsid w:val="00507F51"/>
    <w:rsid w:val="00510EFC"/>
    <w:rsid w:val="00526039"/>
    <w:rsid w:val="00526AEB"/>
    <w:rsid w:val="00527680"/>
    <w:rsid w:val="005316E2"/>
    <w:rsid w:val="00561B67"/>
    <w:rsid w:val="00572769"/>
    <w:rsid w:val="00573DB5"/>
    <w:rsid w:val="005905E5"/>
    <w:rsid w:val="005932DE"/>
    <w:rsid w:val="00595871"/>
    <w:rsid w:val="00596D33"/>
    <w:rsid w:val="005B3A89"/>
    <w:rsid w:val="005C7A54"/>
    <w:rsid w:val="005E2CB7"/>
    <w:rsid w:val="005E7EB5"/>
    <w:rsid w:val="005F05F3"/>
    <w:rsid w:val="006033B1"/>
    <w:rsid w:val="00605992"/>
    <w:rsid w:val="0061166E"/>
    <w:rsid w:val="00615EC7"/>
    <w:rsid w:val="00617084"/>
    <w:rsid w:val="006233D5"/>
    <w:rsid w:val="006310C7"/>
    <w:rsid w:val="00633D17"/>
    <w:rsid w:val="00644CDD"/>
    <w:rsid w:val="00645BAD"/>
    <w:rsid w:val="0066207A"/>
    <w:rsid w:val="00663780"/>
    <w:rsid w:val="006748AC"/>
    <w:rsid w:val="0067553B"/>
    <w:rsid w:val="00676102"/>
    <w:rsid w:val="00682225"/>
    <w:rsid w:val="00685C51"/>
    <w:rsid w:val="00687D36"/>
    <w:rsid w:val="006B18E4"/>
    <w:rsid w:val="006B2510"/>
    <w:rsid w:val="006B3EA1"/>
    <w:rsid w:val="006B7803"/>
    <w:rsid w:val="006C002F"/>
    <w:rsid w:val="006C28EC"/>
    <w:rsid w:val="006C2AD5"/>
    <w:rsid w:val="006C76EF"/>
    <w:rsid w:val="006D0B0F"/>
    <w:rsid w:val="006D1B0A"/>
    <w:rsid w:val="006E3E97"/>
    <w:rsid w:val="00707DFB"/>
    <w:rsid w:val="007110C0"/>
    <w:rsid w:val="0072607D"/>
    <w:rsid w:val="00735CA6"/>
    <w:rsid w:val="00743B67"/>
    <w:rsid w:val="00743D9D"/>
    <w:rsid w:val="007526F7"/>
    <w:rsid w:val="00765028"/>
    <w:rsid w:val="007700F8"/>
    <w:rsid w:val="007716B0"/>
    <w:rsid w:val="00773972"/>
    <w:rsid w:val="007847A6"/>
    <w:rsid w:val="00787769"/>
    <w:rsid w:val="007B3AE8"/>
    <w:rsid w:val="007B4482"/>
    <w:rsid w:val="007B4612"/>
    <w:rsid w:val="007B7C80"/>
    <w:rsid w:val="007C694C"/>
    <w:rsid w:val="007D401C"/>
    <w:rsid w:val="007D5570"/>
    <w:rsid w:val="007F13B6"/>
    <w:rsid w:val="007F3DB5"/>
    <w:rsid w:val="008076A1"/>
    <w:rsid w:val="008076B7"/>
    <w:rsid w:val="00811550"/>
    <w:rsid w:val="008121AA"/>
    <w:rsid w:val="00815CB1"/>
    <w:rsid w:val="0081789E"/>
    <w:rsid w:val="00817E92"/>
    <w:rsid w:val="00822548"/>
    <w:rsid w:val="00822AF7"/>
    <w:rsid w:val="00822ED3"/>
    <w:rsid w:val="00837C78"/>
    <w:rsid w:val="00851B29"/>
    <w:rsid w:val="00852F0C"/>
    <w:rsid w:val="00855B90"/>
    <w:rsid w:val="0086269F"/>
    <w:rsid w:val="008713D5"/>
    <w:rsid w:val="0087473A"/>
    <w:rsid w:val="00894B90"/>
    <w:rsid w:val="008A07C5"/>
    <w:rsid w:val="008C739D"/>
    <w:rsid w:val="008D29D4"/>
    <w:rsid w:val="008D76D4"/>
    <w:rsid w:val="008E37D8"/>
    <w:rsid w:val="008E47C1"/>
    <w:rsid w:val="008F3914"/>
    <w:rsid w:val="00901CDB"/>
    <w:rsid w:val="00911F75"/>
    <w:rsid w:val="00931009"/>
    <w:rsid w:val="00936BAA"/>
    <w:rsid w:val="00961067"/>
    <w:rsid w:val="0096107C"/>
    <w:rsid w:val="0096713B"/>
    <w:rsid w:val="00977115"/>
    <w:rsid w:val="00985218"/>
    <w:rsid w:val="00990068"/>
    <w:rsid w:val="009A0BDA"/>
    <w:rsid w:val="009A46DD"/>
    <w:rsid w:val="009A73FD"/>
    <w:rsid w:val="009B068F"/>
    <w:rsid w:val="009B10A0"/>
    <w:rsid w:val="009B23B0"/>
    <w:rsid w:val="009B7424"/>
    <w:rsid w:val="009C10C4"/>
    <w:rsid w:val="009F0BD4"/>
    <w:rsid w:val="009F5ECE"/>
    <w:rsid w:val="00A02F60"/>
    <w:rsid w:val="00A03801"/>
    <w:rsid w:val="00A04F3D"/>
    <w:rsid w:val="00A10113"/>
    <w:rsid w:val="00A10D08"/>
    <w:rsid w:val="00A1722B"/>
    <w:rsid w:val="00A210E8"/>
    <w:rsid w:val="00A22A81"/>
    <w:rsid w:val="00A26743"/>
    <w:rsid w:val="00A26C68"/>
    <w:rsid w:val="00A26F61"/>
    <w:rsid w:val="00A3249F"/>
    <w:rsid w:val="00A36710"/>
    <w:rsid w:val="00A46A9F"/>
    <w:rsid w:val="00A47E46"/>
    <w:rsid w:val="00A56182"/>
    <w:rsid w:val="00A63A9D"/>
    <w:rsid w:val="00A70072"/>
    <w:rsid w:val="00A71A86"/>
    <w:rsid w:val="00A94124"/>
    <w:rsid w:val="00A97AB9"/>
    <w:rsid w:val="00A97ED7"/>
    <w:rsid w:val="00AB0BED"/>
    <w:rsid w:val="00AD1B4E"/>
    <w:rsid w:val="00AD3A5C"/>
    <w:rsid w:val="00AE04F6"/>
    <w:rsid w:val="00AE431C"/>
    <w:rsid w:val="00AE6AA8"/>
    <w:rsid w:val="00AF344F"/>
    <w:rsid w:val="00B01312"/>
    <w:rsid w:val="00B0149B"/>
    <w:rsid w:val="00B07E9F"/>
    <w:rsid w:val="00B12F1A"/>
    <w:rsid w:val="00B1301D"/>
    <w:rsid w:val="00B17AA9"/>
    <w:rsid w:val="00B24533"/>
    <w:rsid w:val="00B24A20"/>
    <w:rsid w:val="00B40B81"/>
    <w:rsid w:val="00B41DC3"/>
    <w:rsid w:val="00B459E6"/>
    <w:rsid w:val="00B476C7"/>
    <w:rsid w:val="00B51F21"/>
    <w:rsid w:val="00B532C5"/>
    <w:rsid w:val="00B579D8"/>
    <w:rsid w:val="00B70326"/>
    <w:rsid w:val="00B91B53"/>
    <w:rsid w:val="00B94590"/>
    <w:rsid w:val="00B94FFC"/>
    <w:rsid w:val="00B9649C"/>
    <w:rsid w:val="00BA5DB0"/>
    <w:rsid w:val="00BB15D7"/>
    <w:rsid w:val="00BB39EF"/>
    <w:rsid w:val="00BB579C"/>
    <w:rsid w:val="00BC7B40"/>
    <w:rsid w:val="00BC7B66"/>
    <w:rsid w:val="00BD5DE1"/>
    <w:rsid w:val="00BE169F"/>
    <w:rsid w:val="00BE1BDB"/>
    <w:rsid w:val="00BE293E"/>
    <w:rsid w:val="00BE30B7"/>
    <w:rsid w:val="00BE5165"/>
    <w:rsid w:val="00BF5233"/>
    <w:rsid w:val="00C00016"/>
    <w:rsid w:val="00C033B4"/>
    <w:rsid w:val="00C13930"/>
    <w:rsid w:val="00C2450B"/>
    <w:rsid w:val="00C31189"/>
    <w:rsid w:val="00C4633E"/>
    <w:rsid w:val="00C513C8"/>
    <w:rsid w:val="00C67E5D"/>
    <w:rsid w:val="00C71020"/>
    <w:rsid w:val="00C813FF"/>
    <w:rsid w:val="00C81DBE"/>
    <w:rsid w:val="00C82B61"/>
    <w:rsid w:val="00C8682C"/>
    <w:rsid w:val="00C9074F"/>
    <w:rsid w:val="00C955B7"/>
    <w:rsid w:val="00C968F5"/>
    <w:rsid w:val="00CA1136"/>
    <w:rsid w:val="00CA4CAA"/>
    <w:rsid w:val="00CA5D68"/>
    <w:rsid w:val="00CB5149"/>
    <w:rsid w:val="00CB6A06"/>
    <w:rsid w:val="00CC04D1"/>
    <w:rsid w:val="00CC3F54"/>
    <w:rsid w:val="00CD4890"/>
    <w:rsid w:val="00CE0973"/>
    <w:rsid w:val="00CF139B"/>
    <w:rsid w:val="00CF152B"/>
    <w:rsid w:val="00CF15BF"/>
    <w:rsid w:val="00CF1F5E"/>
    <w:rsid w:val="00D0530E"/>
    <w:rsid w:val="00D0639F"/>
    <w:rsid w:val="00D13493"/>
    <w:rsid w:val="00D17D07"/>
    <w:rsid w:val="00D3154E"/>
    <w:rsid w:val="00D34358"/>
    <w:rsid w:val="00D46B01"/>
    <w:rsid w:val="00D51FDB"/>
    <w:rsid w:val="00D62A88"/>
    <w:rsid w:val="00D733D1"/>
    <w:rsid w:val="00D8407C"/>
    <w:rsid w:val="00D860E1"/>
    <w:rsid w:val="00D930A6"/>
    <w:rsid w:val="00D95EC5"/>
    <w:rsid w:val="00D96BB3"/>
    <w:rsid w:val="00D96FFF"/>
    <w:rsid w:val="00D97909"/>
    <w:rsid w:val="00DA289E"/>
    <w:rsid w:val="00DA3990"/>
    <w:rsid w:val="00DB75AD"/>
    <w:rsid w:val="00DB7611"/>
    <w:rsid w:val="00DC0711"/>
    <w:rsid w:val="00DE1A68"/>
    <w:rsid w:val="00DE2431"/>
    <w:rsid w:val="00DE61F4"/>
    <w:rsid w:val="00DE659D"/>
    <w:rsid w:val="00DE6AF3"/>
    <w:rsid w:val="00DF5774"/>
    <w:rsid w:val="00E0057D"/>
    <w:rsid w:val="00E02E0A"/>
    <w:rsid w:val="00E033F0"/>
    <w:rsid w:val="00E16F5F"/>
    <w:rsid w:val="00E2181B"/>
    <w:rsid w:val="00E26EAD"/>
    <w:rsid w:val="00E319E2"/>
    <w:rsid w:val="00E332CF"/>
    <w:rsid w:val="00E33B44"/>
    <w:rsid w:val="00E41930"/>
    <w:rsid w:val="00E41C33"/>
    <w:rsid w:val="00E60E0D"/>
    <w:rsid w:val="00E616CB"/>
    <w:rsid w:val="00E62912"/>
    <w:rsid w:val="00E6570F"/>
    <w:rsid w:val="00E65C1F"/>
    <w:rsid w:val="00E73CAB"/>
    <w:rsid w:val="00E802FF"/>
    <w:rsid w:val="00E84200"/>
    <w:rsid w:val="00E87FDF"/>
    <w:rsid w:val="00E9281B"/>
    <w:rsid w:val="00E95C6E"/>
    <w:rsid w:val="00E962A6"/>
    <w:rsid w:val="00EA4BA2"/>
    <w:rsid w:val="00EA4C99"/>
    <w:rsid w:val="00EB528B"/>
    <w:rsid w:val="00EC198D"/>
    <w:rsid w:val="00EC3736"/>
    <w:rsid w:val="00EE7D41"/>
    <w:rsid w:val="00EF06E1"/>
    <w:rsid w:val="00EF32D6"/>
    <w:rsid w:val="00EF3469"/>
    <w:rsid w:val="00EF7250"/>
    <w:rsid w:val="00F0181B"/>
    <w:rsid w:val="00F0700E"/>
    <w:rsid w:val="00F07658"/>
    <w:rsid w:val="00F15C60"/>
    <w:rsid w:val="00F17C47"/>
    <w:rsid w:val="00F50970"/>
    <w:rsid w:val="00F51160"/>
    <w:rsid w:val="00F5361A"/>
    <w:rsid w:val="00F61D3F"/>
    <w:rsid w:val="00F721A0"/>
    <w:rsid w:val="00F739EC"/>
    <w:rsid w:val="00F762A9"/>
    <w:rsid w:val="00F84AC2"/>
    <w:rsid w:val="00F87F7C"/>
    <w:rsid w:val="00F91BB6"/>
    <w:rsid w:val="00F94F19"/>
    <w:rsid w:val="00F960AD"/>
    <w:rsid w:val="00FA1312"/>
    <w:rsid w:val="00FA44A3"/>
    <w:rsid w:val="00FA5C5A"/>
    <w:rsid w:val="00FC14DC"/>
    <w:rsid w:val="00FC1B7E"/>
    <w:rsid w:val="00FC5E61"/>
    <w:rsid w:val="00FD06EE"/>
    <w:rsid w:val="00FD2C75"/>
    <w:rsid w:val="00FD49E7"/>
    <w:rsid w:val="00FD4F80"/>
    <w:rsid w:val="00FD766A"/>
    <w:rsid w:val="00FE7CBA"/>
    <w:rsid w:val="00FF0659"/>
    <w:rsid w:val="00FF594E"/>
    <w:rsid w:val="00FF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01bcff,#ffd757,#ff5050,#dcdcdc,#e2e2e2,#ececec,#9fc,#cf3"/>
    </o:shapedefaults>
    <o:shapelayout v:ext="edit">
      <o:idmap v:ext="edit" data="1"/>
    </o:shapelayout>
  </w:shapeDefaults>
  <w:decimalSymbol w:val="."/>
  <w:listSeparator w:val=","/>
  <w14:docId w14:val="5EFE1C11"/>
  <w14:defaultImageDpi w14:val="330"/>
  <w15:docId w15:val="{2CD211AE-EBF8-464A-8EEF-A06C47857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MS Mincho" w:hAnsi="Cambria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F25B4"/>
    <w:rPr>
      <w:sz w:val="24"/>
      <w:szCs w:val="24"/>
      <w:lang w:val="es-ES_tradnl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25B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4F25B4"/>
    <w:rPr>
      <w:rFonts w:ascii="Lucida Grande" w:hAnsi="Lucida Grande" w:cs="Lucida Grande"/>
      <w:sz w:val="18"/>
      <w:szCs w:val="18"/>
    </w:rPr>
  </w:style>
  <w:style w:type="paragraph" w:customStyle="1" w:styleId="ColorfulList-Accent11">
    <w:name w:val="Colorful List - Accent 11"/>
    <w:basedOn w:val="Normal"/>
    <w:uiPriority w:val="34"/>
    <w:qFormat/>
    <w:rsid w:val="004F25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072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072"/>
  </w:style>
  <w:style w:type="paragraph" w:styleId="Footer">
    <w:name w:val="footer"/>
    <w:basedOn w:val="Normal"/>
    <w:link w:val="FooterChar"/>
    <w:uiPriority w:val="99"/>
    <w:unhideWhenUsed/>
    <w:rsid w:val="00A70072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072"/>
  </w:style>
  <w:style w:type="character" w:styleId="Hyperlink">
    <w:name w:val="Hyperlink"/>
    <w:uiPriority w:val="99"/>
    <w:unhideWhenUsed/>
    <w:rsid w:val="004678BA"/>
    <w:rPr>
      <w:color w:val="0000FF"/>
      <w:u w:val="single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ListPar1,new,SGLText List Paragraph,List Paragraph2,List Paragraph11,lp1"/>
    <w:basedOn w:val="Normal"/>
    <w:link w:val="ListParagraphChar"/>
    <w:uiPriority w:val="34"/>
    <w:qFormat/>
    <w:rsid w:val="00C2450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2450B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B7C80"/>
    <w:rPr>
      <w:b/>
      <w:bCs/>
    </w:rPr>
  </w:style>
  <w:style w:type="paragraph" w:styleId="BodyText">
    <w:name w:val="Body Text"/>
    <w:basedOn w:val="Normal"/>
    <w:link w:val="BodyTextChar"/>
    <w:uiPriority w:val="1"/>
    <w:qFormat/>
    <w:rsid w:val="00852F0C"/>
    <w:pPr>
      <w:widowControl w:val="0"/>
      <w:autoSpaceDE w:val="0"/>
      <w:autoSpaceDN w:val="0"/>
      <w:ind w:left="324"/>
    </w:pPr>
    <w:rPr>
      <w:rFonts w:ascii="Times New Roman" w:eastAsia="Times New Roman" w:hAnsi="Times New Roman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852F0C"/>
    <w:rPr>
      <w:rFonts w:ascii="Times New Roman" w:eastAsia="Times New Roman" w:hAnsi="Times New Roman"/>
      <w:sz w:val="22"/>
      <w:szCs w:val="22"/>
      <w:lang w:val="en-US" w:eastAsia="en-US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ListPar1 Char,new Char,lp1 Char"/>
    <w:basedOn w:val="DefaultParagraphFont"/>
    <w:link w:val="ListParagraph"/>
    <w:uiPriority w:val="34"/>
    <w:qFormat/>
    <w:locked/>
    <w:rsid w:val="00B12F1A"/>
    <w:rPr>
      <w:sz w:val="24"/>
      <w:szCs w:val="24"/>
      <w:lang w:val="es-ES_tradnl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1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0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B0EE49-AF58-4A90-9CFC-F5726B6D6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ECOLE HOTELIERE LAUSANNE</Company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©AZURIUS</dc:creator>
  <cp:lastModifiedBy>SystemAdmin</cp:lastModifiedBy>
  <cp:revision>367</cp:revision>
  <cp:lastPrinted>2021-03-26T14:04:00Z</cp:lastPrinted>
  <dcterms:created xsi:type="dcterms:W3CDTF">2021-08-16T13:57:00Z</dcterms:created>
  <dcterms:modified xsi:type="dcterms:W3CDTF">2021-08-18T18:15:00Z</dcterms:modified>
</cp:coreProperties>
</file>